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3C7C2C98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0768F9C9" w:rsidR="00617C2A" w:rsidRDefault="00B60795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45D6E02C">
                <wp:simplePos x="0" y="0"/>
                <wp:positionH relativeFrom="page">
                  <wp:posOffset>982980</wp:posOffset>
                </wp:positionH>
                <wp:positionV relativeFrom="paragraph">
                  <wp:posOffset>349250</wp:posOffset>
                </wp:positionV>
                <wp:extent cx="5974080" cy="1173480"/>
                <wp:effectExtent l="0" t="0" r="2667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1734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2708C53F" w:rsidR="00B60795" w:rsidRDefault="00B60795" w:rsidP="00BF0B84"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</w:t>
                            </w:r>
                            <w:r w:rsidR="00716C07">
                              <w:t>exercise</w:t>
                            </w:r>
                            <w:r>
                              <w:t xml:space="preserve"> tests the understanding of following topics in </w:t>
                            </w:r>
                            <w:r w:rsidR="006E1FAE">
                              <w:t>ES6</w:t>
                            </w:r>
                            <w:r>
                              <w:t>:</w:t>
                            </w:r>
                          </w:p>
                          <w:p w14:paraId="077BE7C2" w14:textId="17AF2A25" w:rsidR="003E0C9D" w:rsidRDefault="00403AD0" w:rsidP="001068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Arrow functions</w:t>
                            </w:r>
                          </w:p>
                          <w:p w14:paraId="7234DF25" w14:textId="3CD41E4D" w:rsidR="006E1FAE" w:rsidRDefault="00403AD0" w:rsidP="001068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Classes</w:t>
                            </w:r>
                          </w:p>
                          <w:p w14:paraId="61C90C33" w14:textId="735B4CB2" w:rsidR="006E1FAE" w:rsidRDefault="00403AD0" w:rsidP="001068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Modules</w:t>
                            </w:r>
                          </w:p>
                          <w:p w14:paraId="335017A6" w14:textId="57C5275A" w:rsidR="006E1FAE" w:rsidRDefault="00403AD0" w:rsidP="001068F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Promi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.4pt;margin-top:27.5pt;width:470.4pt;height:92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" fillcolor="#d8d8d8 [2732]">
                <v:textbox>
                  <w:txbxContent>
                    <w:p w14:paraId="30BA528A" w14:textId="2708C53F" w:rsidR="00B60795" w:rsidRDefault="00B60795" w:rsidP="00BF0B84"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</w:t>
                      </w:r>
                      <w:r w:rsidR="00716C07">
                        <w:t>exercise</w:t>
                      </w:r>
                      <w:r>
                        <w:t xml:space="preserve"> tests the understanding of following topics in </w:t>
                      </w:r>
                      <w:r w:rsidR="006E1FAE">
                        <w:t>ES6</w:t>
                      </w:r>
                      <w:r>
                        <w:t>:</w:t>
                      </w:r>
                    </w:p>
                    <w:p w14:paraId="077BE7C2" w14:textId="17AF2A25" w:rsidR="003E0C9D" w:rsidRDefault="00403AD0" w:rsidP="001068F4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Arrow functions</w:t>
                      </w:r>
                    </w:p>
                    <w:p w14:paraId="7234DF25" w14:textId="3CD41E4D" w:rsidR="006E1FAE" w:rsidRDefault="00403AD0" w:rsidP="001068F4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Classes</w:t>
                      </w:r>
                    </w:p>
                    <w:p w14:paraId="61C90C33" w14:textId="735B4CB2" w:rsidR="006E1FAE" w:rsidRDefault="00403AD0" w:rsidP="001068F4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Modules</w:t>
                      </w:r>
                    </w:p>
                    <w:p w14:paraId="335017A6" w14:textId="57C5275A" w:rsidR="006E1FAE" w:rsidRDefault="00403AD0" w:rsidP="001068F4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Promise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617C2A"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037EA9BA" w14:textId="2373A351" w:rsidR="00C226A7" w:rsidRPr="00C226A7" w:rsidRDefault="00C226A7" w:rsidP="00C226A7">
      <w:pPr>
        <w:rPr>
          <w:sz w:val="24"/>
        </w:rPr>
      </w:pPr>
    </w:p>
    <w:p w14:paraId="4B24FAD8" w14:textId="3ADD9300" w:rsidR="00C226A7" w:rsidRDefault="00403AD0" w:rsidP="001068F4">
      <w:pPr>
        <w:pStyle w:val="Heading1"/>
        <w:numPr>
          <w:ilvl w:val="0"/>
          <w:numId w:val="2"/>
        </w:numPr>
      </w:pPr>
      <w:r>
        <w:t>Arrow functions</w:t>
      </w:r>
    </w:p>
    <w:p w14:paraId="762FDB11" w14:textId="77777777" w:rsidR="006F27BA" w:rsidRDefault="006F27BA" w:rsidP="00BA5189">
      <w:pPr>
        <w:ind w:right="866"/>
        <w:rPr>
          <w:sz w:val="24"/>
        </w:rPr>
      </w:pPr>
    </w:p>
    <w:p w14:paraId="76618AAB" w14:textId="0E73A85D" w:rsidR="005813CA" w:rsidRPr="006F27BA" w:rsidRDefault="006F27BA" w:rsidP="001068F4">
      <w:pPr>
        <w:pStyle w:val="ListParagraph"/>
        <w:numPr>
          <w:ilvl w:val="1"/>
          <w:numId w:val="3"/>
        </w:numPr>
        <w:ind w:right="866"/>
        <w:rPr>
          <w:sz w:val="24"/>
          <w:lang w:val="en-US"/>
        </w:rPr>
      </w:pPr>
      <w:r>
        <w:rPr>
          <w:sz w:val="24"/>
        </w:rPr>
        <w:t xml:space="preserve">The array below contains an array of objects, each </w:t>
      </w:r>
      <w:r w:rsidR="00B12DE9">
        <w:rPr>
          <w:sz w:val="24"/>
        </w:rPr>
        <w:t>represent a rectangle. Using Array’s ‘</w:t>
      </w:r>
      <w:proofErr w:type="spellStart"/>
      <w:proofErr w:type="gramStart"/>
      <w:r w:rsidR="00B12DE9">
        <w:rPr>
          <w:sz w:val="24"/>
        </w:rPr>
        <w:t>forEach</w:t>
      </w:r>
      <w:proofErr w:type="spellEnd"/>
      <w:r w:rsidR="00B12DE9">
        <w:rPr>
          <w:sz w:val="24"/>
        </w:rPr>
        <w:t>(</w:t>
      </w:r>
      <w:proofErr w:type="gramEnd"/>
      <w:r w:rsidR="00B12DE9">
        <w:rPr>
          <w:sz w:val="24"/>
        </w:rPr>
        <w:t>)’ method, calculate the area of each rectangle and store it in a new array called ‘areas’. The area of a rectangle can be calculated as ‘</w:t>
      </w:r>
      <w:proofErr w:type="spellStart"/>
      <w:proofErr w:type="gramStart"/>
      <w:r w:rsidR="00B12DE9">
        <w:rPr>
          <w:sz w:val="24"/>
        </w:rPr>
        <w:t>rectangle.</w:t>
      </w:r>
      <w:r w:rsidR="004E6016">
        <w:rPr>
          <w:sz w:val="24"/>
        </w:rPr>
        <w:t>length</w:t>
      </w:r>
      <w:proofErr w:type="spellEnd"/>
      <w:proofErr w:type="gramEnd"/>
      <w:r w:rsidR="00B12DE9">
        <w:rPr>
          <w:sz w:val="24"/>
        </w:rPr>
        <w:t xml:space="preserve"> * </w:t>
      </w:r>
      <w:proofErr w:type="spellStart"/>
      <w:r w:rsidR="00B12DE9">
        <w:rPr>
          <w:sz w:val="24"/>
        </w:rPr>
        <w:t>rectangle.width</w:t>
      </w:r>
      <w:proofErr w:type="spellEnd"/>
      <w:r w:rsidR="00B12DE9">
        <w:rPr>
          <w:sz w:val="24"/>
        </w:rPr>
        <w:t xml:space="preserve">’. Use arrow function syntax for the </w:t>
      </w:r>
      <w:proofErr w:type="spellStart"/>
      <w:r w:rsidR="00B12DE9">
        <w:rPr>
          <w:sz w:val="24"/>
        </w:rPr>
        <w:t>callback</w:t>
      </w:r>
      <w:proofErr w:type="spellEnd"/>
      <w:r w:rsidR="00B12DE9">
        <w:rPr>
          <w:sz w:val="24"/>
        </w:rPr>
        <w:t xml:space="preserve"> function to ‘</w:t>
      </w:r>
      <w:proofErr w:type="spellStart"/>
      <w:proofErr w:type="gramStart"/>
      <w:r w:rsidR="00B12DE9">
        <w:rPr>
          <w:sz w:val="24"/>
        </w:rPr>
        <w:t>forEach</w:t>
      </w:r>
      <w:proofErr w:type="spellEnd"/>
      <w:r w:rsidR="00B12DE9">
        <w:rPr>
          <w:sz w:val="24"/>
        </w:rPr>
        <w:t>(</w:t>
      </w:r>
      <w:proofErr w:type="gramEnd"/>
      <w:r w:rsidR="00B12DE9">
        <w:rPr>
          <w:sz w:val="24"/>
        </w:rPr>
        <w:t xml:space="preserve">)’ method.  </w:t>
      </w:r>
      <w:r w:rsidR="004E6016">
        <w:rPr>
          <w:sz w:val="24"/>
        </w:rPr>
        <w:t xml:space="preserve">Use object </w:t>
      </w:r>
      <w:proofErr w:type="spellStart"/>
      <w:r w:rsidR="004E6016">
        <w:rPr>
          <w:sz w:val="24"/>
        </w:rPr>
        <w:t>destructuring</w:t>
      </w:r>
      <w:proofErr w:type="spellEnd"/>
      <w:r w:rsidR="004E6016">
        <w:rPr>
          <w:sz w:val="24"/>
        </w:rPr>
        <w:t xml:space="preserve"> to unpack the ‘length’ and ‘width’ values</w:t>
      </w:r>
      <w:r w:rsidR="00F533EE">
        <w:rPr>
          <w:sz w:val="24"/>
        </w:rPr>
        <w:t xml:space="preserve"> from the rectangle object that gets passed as parameter to the </w:t>
      </w:r>
      <w:proofErr w:type="spellStart"/>
      <w:r w:rsidR="00F533EE">
        <w:rPr>
          <w:sz w:val="24"/>
        </w:rPr>
        <w:t>callback</w:t>
      </w:r>
      <w:proofErr w:type="spellEnd"/>
      <w:r w:rsidR="00F533EE">
        <w:rPr>
          <w:sz w:val="24"/>
        </w:rPr>
        <w:t xml:space="preserve"> function</w:t>
      </w:r>
      <w:r w:rsidR="004E6016">
        <w:rPr>
          <w:sz w:val="24"/>
        </w:rPr>
        <w:t>.</w:t>
      </w:r>
    </w:p>
    <w:p w14:paraId="09E9883D" w14:textId="465B7BEC" w:rsidR="005813CA" w:rsidRPr="00E26EEA" w:rsidRDefault="00716DBC" w:rsidP="005813CA">
      <w:pPr>
        <w:rPr>
          <w:sz w:val="24"/>
          <w:szCs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D770566" wp14:editId="387F5BAA">
                <wp:simplePos x="0" y="0"/>
                <wp:positionH relativeFrom="margin">
                  <wp:align>left</wp:align>
                </wp:positionH>
                <wp:positionV relativeFrom="paragraph">
                  <wp:posOffset>31115</wp:posOffset>
                </wp:positionV>
                <wp:extent cx="5981700" cy="1404620"/>
                <wp:effectExtent l="0" t="0" r="19050" b="1968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FD19B" w14:textId="77777777" w:rsidR="006F27BA" w:rsidRPr="006F27BA" w:rsidRDefault="006F27BA" w:rsidP="006F27BA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t</w:t>
                            </w:r>
                            <w:proofErr w:type="spellEnd"/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rectangles = [</w:t>
                            </w:r>
                          </w:p>
                          <w:p w14:paraId="6418D3AA" w14:textId="77777777" w:rsidR="006F27BA" w:rsidRPr="006F27BA" w:rsidRDefault="006F27BA" w:rsidP="006F27BA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gramStart"/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{ length</w:t>
                            </w:r>
                            <w:proofErr w:type="gramEnd"/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 10, width: 30 },</w:t>
                            </w:r>
                          </w:p>
                          <w:p w14:paraId="277D0EFB" w14:textId="77777777" w:rsidR="006F27BA" w:rsidRPr="006F27BA" w:rsidRDefault="006F27BA" w:rsidP="006F27BA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gramStart"/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{ length</w:t>
                            </w:r>
                            <w:proofErr w:type="gramEnd"/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 20, width: 90 },</w:t>
                            </w:r>
                          </w:p>
                          <w:p w14:paraId="03B46E15" w14:textId="77777777" w:rsidR="006F27BA" w:rsidRPr="006F27BA" w:rsidRDefault="006F27BA" w:rsidP="006F27BA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gramStart"/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{ length</w:t>
                            </w:r>
                            <w:proofErr w:type="gramEnd"/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: 54, width: 32 }</w:t>
                            </w:r>
                          </w:p>
                          <w:p w14:paraId="3BEFC644" w14:textId="77777777" w:rsidR="006F27BA" w:rsidRPr="006F27BA" w:rsidRDefault="006F27BA" w:rsidP="006F27BA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];</w:t>
                            </w:r>
                          </w:p>
                          <w:p w14:paraId="7895DFBD" w14:textId="77777777" w:rsidR="006F27BA" w:rsidRPr="006F27BA" w:rsidRDefault="006F27BA" w:rsidP="006F27BA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7E508C2" w14:textId="1742FF8A" w:rsidR="006E1FAE" w:rsidRPr="00716DBC" w:rsidRDefault="00E96FA4" w:rsidP="006F27BA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t</w:t>
                            </w:r>
                            <w:proofErr w:type="spellEnd"/>
                            <w:r w:rsidR="006F27BA" w:rsidRPr="006F27BA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areas = []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770566" id="_x0000_s1027" type="#_x0000_t202" style="position:absolute;margin-left:0;margin-top:2.45pt;width:471pt;height:110.6pt;z-index:25166233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" fillcolor="#f2f2f2 [3052]">
                <v:textbox style="mso-fit-shape-to-text:t">
                  <w:txbxContent>
                    <w:p w14:paraId="0FFFD19B" w14:textId="77777777" w:rsidR="006F27BA" w:rsidRPr="006F27BA" w:rsidRDefault="006F27BA" w:rsidP="006F27BA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t</w:t>
                      </w:r>
                      <w:proofErr w:type="spellEnd"/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rectangles = [</w:t>
                      </w:r>
                    </w:p>
                    <w:p w14:paraId="6418D3AA" w14:textId="77777777" w:rsidR="006F27BA" w:rsidRPr="006F27BA" w:rsidRDefault="006F27BA" w:rsidP="006F27BA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gramStart"/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{ length</w:t>
                      </w:r>
                      <w:proofErr w:type="gramEnd"/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 10, width: 30 },</w:t>
                      </w:r>
                    </w:p>
                    <w:p w14:paraId="277D0EFB" w14:textId="77777777" w:rsidR="006F27BA" w:rsidRPr="006F27BA" w:rsidRDefault="006F27BA" w:rsidP="006F27BA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gramStart"/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{ length</w:t>
                      </w:r>
                      <w:proofErr w:type="gramEnd"/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 20, width: 90 },</w:t>
                      </w:r>
                    </w:p>
                    <w:p w14:paraId="03B46E15" w14:textId="77777777" w:rsidR="006F27BA" w:rsidRPr="006F27BA" w:rsidRDefault="006F27BA" w:rsidP="006F27BA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gramStart"/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{ length</w:t>
                      </w:r>
                      <w:proofErr w:type="gramEnd"/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: 54, width: 32 }</w:t>
                      </w:r>
                    </w:p>
                    <w:p w14:paraId="3BEFC644" w14:textId="77777777" w:rsidR="006F27BA" w:rsidRPr="006F27BA" w:rsidRDefault="006F27BA" w:rsidP="006F27BA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];</w:t>
                      </w:r>
                    </w:p>
                    <w:p w14:paraId="7895DFBD" w14:textId="77777777" w:rsidR="006F27BA" w:rsidRPr="006F27BA" w:rsidRDefault="006F27BA" w:rsidP="006F27BA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07E508C2" w14:textId="1742FF8A" w:rsidR="006E1FAE" w:rsidRPr="00716DBC" w:rsidRDefault="00E96FA4" w:rsidP="006F27BA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t</w:t>
                      </w:r>
                      <w:proofErr w:type="spellEnd"/>
                      <w:r w:rsidR="006F27BA" w:rsidRPr="006F27BA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areas = []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8C4B4AD" w14:textId="77777777" w:rsidR="00716DBC" w:rsidRPr="00E26EEA" w:rsidRDefault="00716DBC" w:rsidP="00E26EEA">
      <w:pPr>
        <w:rPr>
          <w:sz w:val="24"/>
          <w:szCs w:val="24"/>
        </w:rPr>
      </w:pPr>
    </w:p>
    <w:p w14:paraId="71A5CBB8" w14:textId="77777777" w:rsidR="00716DBC" w:rsidRPr="00E26EEA" w:rsidRDefault="00716DBC" w:rsidP="00E26EEA">
      <w:pPr>
        <w:rPr>
          <w:sz w:val="24"/>
          <w:szCs w:val="24"/>
        </w:rPr>
      </w:pPr>
    </w:p>
    <w:p w14:paraId="542B8A84" w14:textId="4086B526" w:rsidR="00716DBC" w:rsidRPr="00E26EEA" w:rsidRDefault="00716DBC" w:rsidP="00E26EEA">
      <w:pPr>
        <w:rPr>
          <w:sz w:val="24"/>
          <w:szCs w:val="24"/>
        </w:rPr>
      </w:pPr>
    </w:p>
    <w:p w14:paraId="023A5F13" w14:textId="77777777" w:rsidR="00716DBC" w:rsidRPr="00E26EEA" w:rsidRDefault="00716DBC" w:rsidP="00E26EEA">
      <w:pPr>
        <w:rPr>
          <w:sz w:val="24"/>
          <w:szCs w:val="24"/>
        </w:rPr>
      </w:pPr>
    </w:p>
    <w:p w14:paraId="76F6D41E" w14:textId="29BB7C20" w:rsidR="00716DBC" w:rsidRPr="00E26EEA" w:rsidRDefault="00E26EEA" w:rsidP="001068F4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E26EEA">
        <w:rPr>
          <w:sz w:val="24"/>
          <w:szCs w:val="24"/>
        </w:rPr>
        <w:t>The 'customers' variable holds an array of arrays, where each array represents a single customer.  Convert this array of arrays into an array of objects, where each object has the keys 'name', 'phone', 'email' and 'city' and assign the result to '</w:t>
      </w:r>
      <w:proofErr w:type="spellStart"/>
      <w:r w:rsidRPr="00E26EEA">
        <w:rPr>
          <w:sz w:val="24"/>
          <w:szCs w:val="24"/>
        </w:rPr>
        <w:t>customersAsObject</w:t>
      </w:r>
      <w:proofErr w:type="spellEnd"/>
      <w:r w:rsidRPr="00E26EEA">
        <w:rPr>
          <w:sz w:val="24"/>
          <w:szCs w:val="24"/>
        </w:rPr>
        <w:t xml:space="preserve">'. Use array </w:t>
      </w:r>
      <w:proofErr w:type="spellStart"/>
      <w:r w:rsidRPr="00E26EEA">
        <w:rPr>
          <w:sz w:val="24"/>
          <w:szCs w:val="24"/>
        </w:rPr>
        <w:t>destructuring</w:t>
      </w:r>
      <w:proofErr w:type="spellEnd"/>
      <w:r w:rsidRPr="00E26EEA">
        <w:rPr>
          <w:sz w:val="24"/>
          <w:szCs w:val="24"/>
        </w:rPr>
        <w:t xml:space="preserve"> and the</w:t>
      </w:r>
      <w:r>
        <w:rPr>
          <w:sz w:val="24"/>
          <w:szCs w:val="24"/>
        </w:rPr>
        <w:t xml:space="preserve"> Array’s</w:t>
      </w:r>
      <w:r w:rsidRPr="00E26EEA">
        <w:rPr>
          <w:sz w:val="24"/>
          <w:szCs w:val="24"/>
        </w:rPr>
        <w:t xml:space="preserve"> </w:t>
      </w:r>
      <w:r w:rsidR="007C02E5">
        <w:rPr>
          <w:sz w:val="24"/>
          <w:szCs w:val="24"/>
        </w:rPr>
        <w:t>‘</w:t>
      </w:r>
      <w:proofErr w:type="gramStart"/>
      <w:r w:rsidRPr="00E26EEA">
        <w:rPr>
          <w:sz w:val="24"/>
          <w:szCs w:val="24"/>
        </w:rPr>
        <w:t>map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</w:t>
      </w:r>
      <w:r w:rsidR="007C02E5">
        <w:rPr>
          <w:sz w:val="24"/>
          <w:szCs w:val="24"/>
        </w:rPr>
        <w:t>’</w:t>
      </w:r>
      <w:r w:rsidRPr="00E26EEA">
        <w:rPr>
          <w:sz w:val="24"/>
          <w:szCs w:val="24"/>
        </w:rPr>
        <w:t xml:space="preserve"> </w:t>
      </w:r>
      <w:r>
        <w:rPr>
          <w:sz w:val="24"/>
          <w:szCs w:val="24"/>
        </w:rPr>
        <w:t>method</w:t>
      </w:r>
      <w:r w:rsidRPr="00E26EEA">
        <w:rPr>
          <w:sz w:val="24"/>
          <w:szCs w:val="24"/>
        </w:rPr>
        <w:t>.</w:t>
      </w:r>
      <w:r>
        <w:rPr>
          <w:sz w:val="24"/>
          <w:szCs w:val="24"/>
        </w:rPr>
        <w:t xml:space="preserve"> Use arrow function syntax for the </w:t>
      </w:r>
      <w:proofErr w:type="spellStart"/>
      <w:r>
        <w:rPr>
          <w:sz w:val="24"/>
          <w:szCs w:val="24"/>
        </w:rPr>
        <w:t>callback</w:t>
      </w:r>
      <w:proofErr w:type="spellEnd"/>
      <w:r>
        <w:rPr>
          <w:sz w:val="24"/>
          <w:szCs w:val="24"/>
        </w:rPr>
        <w:t xml:space="preserve"> function</w:t>
      </w:r>
      <w:r w:rsidR="007C02E5">
        <w:rPr>
          <w:sz w:val="24"/>
          <w:szCs w:val="24"/>
        </w:rPr>
        <w:t xml:space="preserve"> to ‘</w:t>
      </w:r>
      <w:proofErr w:type="gramStart"/>
      <w:r w:rsidR="007C02E5">
        <w:rPr>
          <w:sz w:val="24"/>
          <w:szCs w:val="24"/>
        </w:rPr>
        <w:t>map(</w:t>
      </w:r>
      <w:proofErr w:type="gramEnd"/>
      <w:r w:rsidR="007C02E5">
        <w:rPr>
          <w:sz w:val="24"/>
          <w:szCs w:val="24"/>
        </w:rPr>
        <w:t>)’ method.</w:t>
      </w:r>
    </w:p>
    <w:p w14:paraId="4203F06B" w14:textId="1895B0B8" w:rsidR="00716DBC" w:rsidRPr="00E26EEA" w:rsidRDefault="007C02E5" w:rsidP="00E26EEA">
      <w:pPr>
        <w:rPr>
          <w:sz w:val="24"/>
          <w:szCs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6651B219" wp14:editId="20BF85CF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966460" cy="1404620"/>
                <wp:effectExtent l="0" t="0" r="15240" b="101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646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9BB977" w14:textId="77777777" w:rsidR="00DE26B4" w:rsidRPr="00DE26B4" w:rsidRDefault="00DE26B4" w:rsidP="00DE26B4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t</w:t>
                            </w:r>
                            <w:proofErr w:type="spellEnd"/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ustomers = [</w:t>
                            </w:r>
                          </w:p>
                          <w:p w14:paraId="0E26F48F" w14:textId="77777777" w:rsidR="00DE26B4" w:rsidRPr="00DE26B4" w:rsidRDefault="00DE26B4" w:rsidP="00DE26B4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['Hari', '98860-98860', 'hari@abc.com', 'Bengaluru'],</w:t>
                            </w:r>
                          </w:p>
                          <w:p w14:paraId="0780BBC3" w14:textId="77777777" w:rsidR="00DE26B4" w:rsidRPr="00DE26B4" w:rsidRDefault="00DE26B4" w:rsidP="00DE26B4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['Ram', '98860-98861', 'ram@abc.com', 'Chennai'],</w:t>
                            </w:r>
                          </w:p>
                          <w:p w14:paraId="70AFE8F3" w14:textId="77777777" w:rsidR="00DE26B4" w:rsidRPr="00DE26B4" w:rsidRDefault="00DE26B4" w:rsidP="00DE26B4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['Shiv', '98860-98862', 'shiv@abc.com', 'Mumbai'],</w:t>
                            </w:r>
                          </w:p>
                          <w:p w14:paraId="2788AC90" w14:textId="77777777" w:rsidR="00DE26B4" w:rsidRPr="00DE26B4" w:rsidRDefault="00DE26B4" w:rsidP="00DE26B4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['</w:t>
                            </w:r>
                            <w:proofErr w:type="spellStart"/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Krish</w:t>
                            </w:r>
                            <w:proofErr w:type="spellEnd"/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, '98860-98863', 'krish@abc.com', 'Delhi']</w:t>
                            </w:r>
                          </w:p>
                          <w:p w14:paraId="4150D493" w14:textId="77777777" w:rsidR="00DE26B4" w:rsidRPr="00DE26B4" w:rsidRDefault="00DE26B4" w:rsidP="00DE26B4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];</w:t>
                            </w:r>
                          </w:p>
                          <w:p w14:paraId="54F7D116" w14:textId="77777777" w:rsidR="00DE26B4" w:rsidRPr="00DE26B4" w:rsidRDefault="00DE26B4" w:rsidP="00DE26B4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6C06B2C" w14:textId="421D0FFC" w:rsidR="007C02E5" w:rsidRPr="00716DBC" w:rsidRDefault="00DE26B4" w:rsidP="00DE26B4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t</w:t>
                            </w:r>
                            <w:proofErr w:type="spellEnd"/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</w:t>
                            </w:r>
                            <w:proofErr w:type="spellStart"/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ustomersAsObject</w:t>
                            </w:r>
                            <w:proofErr w:type="spellEnd"/>
                            <w:r w:rsidRPr="00DE26B4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= []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51B219" id="_x0000_s1028" type="#_x0000_t202" style="position:absolute;margin-left:0;margin-top:0;width:469.8pt;height:110.6pt;z-index:25167667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" fillcolor="#f2f2f2 [3052]">
                <v:textbox style="mso-fit-shape-to-text:t">
                  <w:txbxContent>
                    <w:p w14:paraId="419BB977" w14:textId="77777777" w:rsidR="00DE26B4" w:rsidRPr="00DE26B4" w:rsidRDefault="00DE26B4" w:rsidP="00DE26B4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t</w:t>
                      </w:r>
                      <w:proofErr w:type="spellEnd"/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ustomers = [</w:t>
                      </w:r>
                    </w:p>
                    <w:p w14:paraId="0E26F48F" w14:textId="77777777" w:rsidR="00DE26B4" w:rsidRPr="00DE26B4" w:rsidRDefault="00DE26B4" w:rsidP="00DE26B4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['Hari', '98860-98860', 'hari@abc.com', 'Bengaluru'],</w:t>
                      </w:r>
                    </w:p>
                    <w:p w14:paraId="0780BBC3" w14:textId="77777777" w:rsidR="00DE26B4" w:rsidRPr="00DE26B4" w:rsidRDefault="00DE26B4" w:rsidP="00DE26B4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['Ram', '98860-98861', 'ram@abc.com', 'Chennai'],</w:t>
                      </w:r>
                    </w:p>
                    <w:p w14:paraId="70AFE8F3" w14:textId="77777777" w:rsidR="00DE26B4" w:rsidRPr="00DE26B4" w:rsidRDefault="00DE26B4" w:rsidP="00DE26B4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['Shiv', '98860-98862', 'shiv@abc.com', 'Mumbai'],</w:t>
                      </w:r>
                    </w:p>
                    <w:p w14:paraId="2788AC90" w14:textId="77777777" w:rsidR="00DE26B4" w:rsidRPr="00DE26B4" w:rsidRDefault="00DE26B4" w:rsidP="00DE26B4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['</w:t>
                      </w:r>
                      <w:proofErr w:type="spellStart"/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Krish</w:t>
                      </w:r>
                      <w:proofErr w:type="spellEnd"/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, '98860-98863', 'krish@abc.com', 'Delhi']</w:t>
                      </w:r>
                    </w:p>
                    <w:p w14:paraId="4150D493" w14:textId="77777777" w:rsidR="00DE26B4" w:rsidRPr="00DE26B4" w:rsidRDefault="00DE26B4" w:rsidP="00DE26B4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];</w:t>
                      </w:r>
                    </w:p>
                    <w:p w14:paraId="54F7D116" w14:textId="77777777" w:rsidR="00DE26B4" w:rsidRPr="00DE26B4" w:rsidRDefault="00DE26B4" w:rsidP="00DE26B4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66C06B2C" w14:textId="421D0FFC" w:rsidR="007C02E5" w:rsidRPr="00716DBC" w:rsidRDefault="00DE26B4" w:rsidP="00DE26B4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t</w:t>
                      </w:r>
                      <w:proofErr w:type="spellEnd"/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</w:t>
                      </w:r>
                      <w:proofErr w:type="spellStart"/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ustomersAsObject</w:t>
                      </w:r>
                      <w:proofErr w:type="spellEnd"/>
                      <w:r w:rsidRPr="00DE26B4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= []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8E47F8A" w14:textId="405E03FC" w:rsidR="00716DBC" w:rsidRPr="00E26EEA" w:rsidRDefault="00716DBC" w:rsidP="00E26EEA">
      <w:pPr>
        <w:rPr>
          <w:sz w:val="24"/>
          <w:szCs w:val="24"/>
        </w:rPr>
      </w:pPr>
    </w:p>
    <w:p w14:paraId="44CDD304" w14:textId="1D4CB5F2" w:rsidR="00716DBC" w:rsidRPr="00E26EEA" w:rsidRDefault="00716DBC" w:rsidP="00E26EEA">
      <w:pPr>
        <w:rPr>
          <w:sz w:val="24"/>
          <w:szCs w:val="24"/>
        </w:rPr>
      </w:pPr>
    </w:p>
    <w:p w14:paraId="22ECD0AB" w14:textId="720DFC18" w:rsidR="00BA5189" w:rsidRPr="00E26EEA" w:rsidRDefault="00BA5189" w:rsidP="00E26EEA">
      <w:pPr>
        <w:rPr>
          <w:sz w:val="24"/>
          <w:szCs w:val="24"/>
        </w:rPr>
      </w:pPr>
    </w:p>
    <w:p w14:paraId="1D8D2BF7" w14:textId="50F33F20" w:rsidR="00BA5189" w:rsidRDefault="00BA5189" w:rsidP="00E26EEA">
      <w:pPr>
        <w:rPr>
          <w:sz w:val="24"/>
          <w:szCs w:val="24"/>
        </w:rPr>
      </w:pPr>
    </w:p>
    <w:p w14:paraId="1EC99069" w14:textId="77777777" w:rsidR="00F07060" w:rsidRPr="00E26EEA" w:rsidRDefault="00F07060" w:rsidP="00E26EEA">
      <w:pPr>
        <w:rPr>
          <w:sz w:val="24"/>
          <w:szCs w:val="24"/>
        </w:rPr>
      </w:pPr>
    </w:p>
    <w:p w14:paraId="061EF73C" w14:textId="2AECF7F9" w:rsidR="00BA5189" w:rsidRDefault="004B5062" w:rsidP="001068F4">
      <w:pPr>
        <w:pStyle w:val="Heading1"/>
        <w:numPr>
          <w:ilvl w:val="0"/>
          <w:numId w:val="2"/>
        </w:numPr>
      </w:pPr>
      <w:r>
        <w:t>Classes</w:t>
      </w:r>
    </w:p>
    <w:p w14:paraId="0C3C7346" w14:textId="278C6B5F" w:rsidR="00BA5189" w:rsidRDefault="00CD45C9" w:rsidP="001068F4">
      <w:pPr>
        <w:pStyle w:val="ListParagraph"/>
        <w:numPr>
          <w:ilvl w:val="0"/>
          <w:numId w:val="5"/>
        </w:numPr>
        <w:rPr>
          <w:sz w:val="24"/>
        </w:rPr>
      </w:pPr>
      <w:r w:rsidRPr="00CD45C9">
        <w:rPr>
          <w:sz w:val="24"/>
        </w:rPr>
        <w:t>Create a ‘Person’ class</w:t>
      </w:r>
    </w:p>
    <w:p w14:paraId="50FFD2BC" w14:textId="1850F7C7" w:rsidR="00CD45C9" w:rsidRDefault="00CD45C9" w:rsidP="001068F4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Include a ‘name’ property</w:t>
      </w:r>
    </w:p>
    <w:p w14:paraId="1C1172F3" w14:textId="50ECF136" w:rsidR="00CD45C9" w:rsidRDefault="00CD45C9" w:rsidP="001068F4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 xml:space="preserve">Include a constructor method. </w:t>
      </w:r>
    </w:p>
    <w:p w14:paraId="753E39DF" w14:textId="202C2708" w:rsidR="00CD45C9" w:rsidRDefault="00CD45C9" w:rsidP="001068F4">
      <w:pPr>
        <w:pStyle w:val="ListParagraph"/>
        <w:numPr>
          <w:ilvl w:val="2"/>
          <w:numId w:val="5"/>
        </w:numPr>
        <w:rPr>
          <w:sz w:val="24"/>
        </w:rPr>
      </w:pPr>
      <w:r>
        <w:rPr>
          <w:sz w:val="24"/>
        </w:rPr>
        <w:t>Let the constructor take ‘name’ as input parameter</w:t>
      </w:r>
    </w:p>
    <w:p w14:paraId="33C37D05" w14:textId="77E7526D" w:rsidR="00CD45C9" w:rsidRDefault="008D01FD" w:rsidP="001068F4">
      <w:pPr>
        <w:pStyle w:val="ListParagraph"/>
        <w:numPr>
          <w:ilvl w:val="2"/>
          <w:numId w:val="5"/>
        </w:numPr>
        <w:rPr>
          <w:sz w:val="24"/>
        </w:rPr>
      </w:pPr>
      <w:r>
        <w:rPr>
          <w:sz w:val="24"/>
        </w:rPr>
        <w:t>I</w:t>
      </w:r>
      <w:r w:rsidR="00CD45C9">
        <w:rPr>
          <w:sz w:val="24"/>
        </w:rPr>
        <w:t xml:space="preserve">nitialize the ‘name’ property </w:t>
      </w:r>
      <w:r>
        <w:rPr>
          <w:sz w:val="24"/>
        </w:rPr>
        <w:t>using</w:t>
      </w:r>
      <w:r w:rsidR="00CD45C9">
        <w:rPr>
          <w:sz w:val="24"/>
        </w:rPr>
        <w:t xml:space="preserve"> input parameter</w:t>
      </w:r>
    </w:p>
    <w:p w14:paraId="78CA9EAE" w14:textId="77777777" w:rsidR="00CD45C9" w:rsidRDefault="00CD45C9" w:rsidP="001068F4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Include a ‘</w:t>
      </w:r>
      <w:proofErr w:type="spellStart"/>
      <w:proofErr w:type="gramStart"/>
      <w:r>
        <w:rPr>
          <w:sz w:val="24"/>
        </w:rPr>
        <w:t>showDetail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’ method</w:t>
      </w:r>
    </w:p>
    <w:p w14:paraId="4192ED1C" w14:textId="077B0313" w:rsidR="00CD45C9" w:rsidRDefault="008D01FD" w:rsidP="001068F4">
      <w:pPr>
        <w:pStyle w:val="ListParagraph"/>
        <w:numPr>
          <w:ilvl w:val="2"/>
          <w:numId w:val="5"/>
        </w:numPr>
        <w:rPr>
          <w:sz w:val="24"/>
        </w:rPr>
      </w:pPr>
      <w:r>
        <w:rPr>
          <w:sz w:val="24"/>
        </w:rPr>
        <w:t>D</w:t>
      </w:r>
      <w:r w:rsidR="00CD45C9">
        <w:rPr>
          <w:sz w:val="24"/>
        </w:rPr>
        <w:t xml:space="preserve">isplay </w:t>
      </w:r>
      <w:r>
        <w:rPr>
          <w:sz w:val="24"/>
        </w:rPr>
        <w:t>the value of</w:t>
      </w:r>
      <w:r w:rsidR="00CD45C9">
        <w:rPr>
          <w:sz w:val="24"/>
        </w:rPr>
        <w:t xml:space="preserve"> </w:t>
      </w:r>
      <w:r>
        <w:rPr>
          <w:sz w:val="24"/>
        </w:rPr>
        <w:t>‘</w:t>
      </w:r>
      <w:r w:rsidR="00CD45C9">
        <w:rPr>
          <w:sz w:val="24"/>
        </w:rPr>
        <w:t>name</w:t>
      </w:r>
      <w:r>
        <w:rPr>
          <w:sz w:val="24"/>
        </w:rPr>
        <w:t>’ property</w:t>
      </w:r>
      <w:r w:rsidR="00CD45C9">
        <w:rPr>
          <w:sz w:val="24"/>
        </w:rPr>
        <w:t xml:space="preserve"> within the method</w:t>
      </w:r>
    </w:p>
    <w:p w14:paraId="15319C7D" w14:textId="77777777" w:rsidR="008D01FD" w:rsidRPr="008D01FD" w:rsidRDefault="008D01FD" w:rsidP="008D01FD">
      <w:pPr>
        <w:rPr>
          <w:sz w:val="24"/>
        </w:rPr>
      </w:pPr>
    </w:p>
    <w:p w14:paraId="1CDC8C86" w14:textId="2EDADF35" w:rsidR="00CD45C9" w:rsidRDefault="00CD45C9" w:rsidP="001068F4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Create an ‘Employee’ class</w:t>
      </w:r>
    </w:p>
    <w:p w14:paraId="1DB1D1B1" w14:textId="74A9A0AC" w:rsidR="00CD45C9" w:rsidRDefault="00CD45C9" w:rsidP="001068F4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Include a ‘department’ property</w:t>
      </w:r>
    </w:p>
    <w:p w14:paraId="4D0F2D0F" w14:textId="77777777" w:rsidR="008D01FD" w:rsidRDefault="00CD45C9" w:rsidP="001068F4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Include</w:t>
      </w:r>
      <w:r w:rsidR="008D01FD">
        <w:rPr>
          <w:sz w:val="24"/>
        </w:rPr>
        <w:t xml:space="preserve"> a constructor method</w:t>
      </w:r>
    </w:p>
    <w:p w14:paraId="2CCE8152" w14:textId="77777777" w:rsidR="008D01FD" w:rsidRDefault="008D01FD" w:rsidP="001068F4">
      <w:pPr>
        <w:pStyle w:val="ListParagraph"/>
        <w:numPr>
          <w:ilvl w:val="2"/>
          <w:numId w:val="5"/>
        </w:numPr>
        <w:rPr>
          <w:sz w:val="24"/>
        </w:rPr>
      </w:pPr>
      <w:r>
        <w:rPr>
          <w:sz w:val="24"/>
        </w:rPr>
        <w:t>Let the constructor taken ‘name’ and ‘department’ as input parameters</w:t>
      </w:r>
    </w:p>
    <w:p w14:paraId="2A85CD4A" w14:textId="69B33C15" w:rsidR="00CD45C9" w:rsidRDefault="008D01FD" w:rsidP="001068F4">
      <w:pPr>
        <w:pStyle w:val="ListParagraph"/>
        <w:numPr>
          <w:ilvl w:val="2"/>
          <w:numId w:val="5"/>
        </w:numPr>
        <w:rPr>
          <w:sz w:val="24"/>
        </w:rPr>
      </w:pPr>
      <w:r>
        <w:rPr>
          <w:sz w:val="24"/>
        </w:rPr>
        <w:t>Initialize ‘name’ property through the super class constructor</w:t>
      </w:r>
    </w:p>
    <w:p w14:paraId="6E3EA182" w14:textId="3CB56198" w:rsidR="008D01FD" w:rsidRDefault="008D01FD" w:rsidP="001068F4">
      <w:pPr>
        <w:pStyle w:val="ListParagraph"/>
        <w:numPr>
          <w:ilvl w:val="2"/>
          <w:numId w:val="5"/>
        </w:numPr>
        <w:rPr>
          <w:sz w:val="24"/>
        </w:rPr>
      </w:pPr>
      <w:r>
        <w:rPr>
          <w:sz w:val="24"/>
        </w:rPr>
        <w:t>Initialize the ‘department’ property using input parameter</w:t>
      </w:r>
    </w:p>
    <w:p w14:paraId="156DE195" w14:textId="48AA2C39" w:rsidR="008D01FD" w:rsidRDefault="008D01FD" w:rsidP="001068F4">
      <w:pPr>
        <w:pStyle w:val="ListParagraph"/>
        <w:numPr>
          <w:ilvl w:val="1"/>
          <w:numId w:val="5"/>
        </w:numPr>
        <w:rPr>
          <w:sz w:val="24"/>
        </w:rPr>
      </w:pPr>
      <w:r>
        <w:rPr>
          <w:sz w:val="24"/>
        </w:rPr>
        <w:t>Include a ‘</w:t>
      </w:r>
      <w:proofErr w:type="spellStart"/>
      <w:proofErr w:type="gramStart"/>
      <w:r>
        <w:rPr>
          <w:sz w:val="24"/>
        </w:rPr>
        <w:t>showDetail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’ method</w:t>
      </w:r>
    </w:p>
    <w:p w14:paraId="436F5BC0" w14:textId="045ABE83" w:rsidR="008D01FD" w:rsidRDefault="008D01FD" w:rsidP="001068F4">
      <w:pPr>
        <w:pStyle w:val="ListParagraph"/>
        <w:numPr>
          <w:ilvl w:val="2"/>
          <w:numId w:val="5"/>
        </w:numPr>
        <w:rPr>
          <w:sz w:val="24"/>
        </w:rPr>
      </w:pPr>
      <w:r>
        <w:rPr>
          <w:sz w:val="24"/>
        </w:rPr>
        <w:t>Display the value of ‘name’ and ‘department’ properties within the method</w:t>
      </w:r>
    </w:p>
    <w:p w14:paraId="284B5E70" w14:textId="5A45E400" w:rsidR="008D01FD" w:rsidRDefault="008D01FD" w:rsidP="008D01FD">
      <w:pPr>
        <w:rPr>
          <w:sz w:val="24"/>
        </w:rPr>
      </w:pPr>
    </w:p>
    <w:p w14:paraId="4648CCDC" w14:textId="535FEA78" w:rsidR="008D01FD" w:rsidRDefault="008D01FD" w:rsidP="001068F4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>Create an instance of ‘Person’ class. Invoke ‘</w:t>
      </w:r>
      <w:proofErr w:type="spellStart"/>
      <w:proofErr w:type="gramStart"/>
      <w:r>
        <w:rPr>
          <w:sz w:val="24"/>
        </w:rPr>
        <w:t>showDetail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’ method</w:t>
      </w:r>
    </w:p>
    <w:p w14:paraId="21B2CDFE" w14:textId="1C7EE2B1" w:rsidR="008D01FD" w:rsidRDefault="008D01FD" w:rsidP="001068F4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>Create an instance of ‘Employee’ class. Invoke ‘</w:t>
      </w:r>
      <w:proofErr w:type="spellStart"/>
      <w:proofErr w:type="gramStart"/>
      <w:r>
        <w:rPr>
          <w:sz w:val="24"/>
        </w:rPr>
        <w:t>showDetail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’ method</w:t>
      </w:r>
    </w:p>
    <w:p w14:paraId="4ACB544D" w14:textId="40287788" w:rsidR="00AC647F" w:rsidRPr="008D01FD" w:rsidRDefault="00AC647F" w:rsidP="001068F4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>Run the code and check if things are working as expected</w:t>
      </w:r>
    </w:p>
    <w:p w14:paraId="33514C92" w14:textId="77777777" w:rsidR="00F07060" w:rsidRDefault="00F07060">
      <w:pPr>
        <w:spacing w:after="200" w:line="276" w:lineRule="auto"/>
        <w:rPr>
          <w:sz w:val="24"/>
        </w:rPr>
      </w:pPr>
    </w:p>
    <w:p w14:paraId="53A4B3D0" w14:textId="35D479CC" w:rsidR="00F07060" w:rsidRDefault="00F07060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14:paraId="5513144B" w14:textId="35B5C132" w:rsidR="00BA5189" w:rsidRDefault="004B5062" w:rsidP="001068F4">
      <w:pPr>
        <w:pStyle w:val="Heading1"/>
        <w:numPr>
          <w:ilvl w:val="0"/>
          <w:numId w:val="2"/>
        </w:numPr>
      </w:pPr>
      <w:r>
        <w:lastRenderedPageBreak/>
        <w:t>Modules</w:t>
      </w:r>
    </w:p>
    <w:p w14:paraId="72B71983" w14:textId="40882981" w:rsidR="00F07060" w:rsidRDefault="00F07060" w:rsidP="001068F4">
      <w:pPr>
        <w:pStyle w:val="ListParagraph"/>
        <w:numPr>
          <w:ilvl w:val="0"/>
          <w:numId w:val="7"/>
        </w:numPr>
        <w:rPr>
          <w:sz w:val="24"/>
        </w:rPr>
      </w:pPr>
      <w:r w:rsidRPr="00F07060">
        <w:rPr>
          <w:sz w:val="24"/>
        </w:rPr>
        <w:t>Create a</w:t>
      </w:r>
      <w:r>
        <w:rPr>
          <w:sz w:val="24"/>
        </w:rPr>
        <w:t xml:space="preserve"> JavaScript module for Books. Name it as ‘books.js’</w:t>
      </w:r>
    </w:p>
    <w:p w14:paraId="45BC0111" w14:textId="6E74E8B3" w:rsidR="00F07060" w:rsidRDefault="00F07060" w:rsidP="001068F4">
      <w:pPr>
        <w:pStyle w:val="ListParagraph"/>
        <w:numPr>
          <w:ilvl w:val="1"/>
          <w:numId w:val="7"/>
        </w:numPr>
        <w:rPr>
          <w:sz w:val="24"/>
        </w:rPr>
      </w:pPr>
      <w:r>
        <w:rPr>
          <w:sz w:val="24"/>
        </w:rPr>
        <w:t>Create an array for storing ‘Book’ instances. Name it as ‘</w:t>
      </w:r>
      <w:proofErr w:type="gramStart"/>
      <w:r>
        <w:rPr>
          <w:sz w:val="24"/>
        </w:rPr>
        <w:t>books’</w:t>
      </w:r>
      <w:proofErr w:type="gramEnd"/>
      <w:r>
        <w:rPr>
          <w:sz w:val="24"/>
        </w:rPr>
        <w:t>. Do not make this array visible to other files</w:t>
      </w:r>
    </w:p>
    <w:p w14:paraId="7A2CEBE4" w14:textId="052D603C" w:rsidR="00F07060" w:rsidRDefault="00F07060" w:rsidP="001068F4">
      <w:pPr>
        <w:pStyle w:val="ListParagraph"/>
        <w:numPr>
          <w:ilvl w:val="1"/>
          <w:numId w:val="7"/>
        </w:numPr>
        <w:rPr>
          <w:sz w:val="24"/>
        </w:rPr>
      </w:pPr>
      <w:r>
        <w:rPr>
          <w:sz w:val="24"/>
        </w:rPr>
        <w:t>Export a ‘Book’ class</w:t>
      </w:r>
    </w:p>
    <w:p w14:paraId="49111F62" w14:textId="2B664A9F" w:rsidR="00F07060" w:rsidRDefault="00F07060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clude ‘</w:t>
      </w:r>
      <w:r w:rsidR="00A00AA4">
        <w:rPr>
          <w:sz w:val="24"/>
        </w:rPr>
        <w:t>title</w:t>
      </w:r>
      <w:r>
        <w:rPr>
          <w:sz w:val="24"/>
        </w:rPr>
        <w:t>’ and ‘author’ properties in the class</w:t>
      </w:r>
    </w:p>
    <w:p w14:paraId="72D7C8E4" w14:textId="66DBCD74" w:rsidR="00F07060" w:rsidRDefault="00F07060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clude a constructor method that takes ‘</w:t>
      </w:r>
      <w:r w:rsidR="00A00AA4">
        <w:rPr>
          <w:sz w:val="24"/>
        </w:rPr>
        <w:t>title</w:t>
      </w:r>
      <w:r>
        <w:rPr>
          <w:sz w:val="24"/>
        </w:rPr>
        <w:t>’ and ‘author’ input parameters</w:t>
      </w:r>
    </w:p>
    <w:p w14:paraId="632E8A58" w14:textId="01D2D56D" w:rsidR="00F07060" w:rsidRPr="00F07060" w:rsidRDefault="00F07060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itialize the properties using input parameters</w:t>
      </w:r>
    </w:p>
    <w:p w14:paraId="79265474" w14:textId="2B560E1C" w:rsidR="00F07060" w:rsidRDefault="00F07060" w:rsidP="001068F4">
      <w:pPr>
        <w:pStyle w:val="ListParagraph"/>
        <w:numPr>
          <w:ilvl w:val="1"/>
          <w:numId w:val="7"/>
        </w:numPr>
        <w:rPr>
          <w:sz w:val="24"/>
        </w:rPr>
      </w:pPr>
      <w:r>
        <w:rPr>
          <w:sz w:val="24"/>
        </w:rPr>
        <w:t xml:space="preserve">Export </w:t>
      </w:r>
      <w:r w:rsidR="00A00AA4">
        <w:rPr>
          <w:sz w:val="24"/>
        </w:rPr>
        <w:t>‘</w:t>
      </w:r>
      <w:proofErr w:type="spellStart"/>
      <w:proofErr w:type="gramStart"/>
      <w:r>
        <w:rPr>
          <w:sz w:val="24"/>
        </w:rPr>
        <w:t>addBook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</w:t>
      </w:r>
      <w:r w:rsidR="00A00AA4">
        <w:rPr>
          <w:sz w:val="24"/>
        </w:rPr>
        <w:t>’</w:t>
      </w:r>
      <w:r>
        <w:rPr>
          <w:sz w:val="24"/>
        </w:rPr>
        <w:t xml:space="preserve"> function</w:t>
      </w:r>
    </w:p>
    <w:p w14:paraId="25D69CAC" w14:textId="2C749114" w:rsidR="00F07060" w:rsidRDefault="00F07060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 xml:space="preserve">Let this function take an instance of ‘Book’ class as input parameter </w:t>
      </w:r>
    </w:p>
    <w:p w14:paraId="718A6BCB" w14:textId="7263C817" w:rsidR="00F07060" w:rsidRDefault="00F07060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clude code to add the book instance to ‘books’ array</w:t>
      </w:r>
    </w:p>
    <w:p w14:paraId="18C165B8" w14:textId="4B819877" w:rsidR="00F07060" w:rsidRDefault="00F07060" w:rsidP="001068F4">
      <w:pPr>
        <w:pStyle w:val="ListParagraph"/>
        <w:numPr>
          <w:ilvl w:val="1"/>
          <w:numId w:val="7"/>
        </w:numPr>
        <w:rPr>
          <w:sz w:val="24"/>
        </w:rPr>
      </w:pPr>
      <w:r>
        <w:rPr>
          <w:sz w:val="24"/>
        </w:rPr>
        <w:t xml:space="preserve">Export </w:t>
      </w:r>
      <w:r w:rsidR="00A00AA4">
        <w:rPr>
          <w:sz w:val="24"/>
        </w:rPr>
        <w:t>‘</w:t>
      </w:r>
      <w:proofErr w:type="spellStart"/>
      <w:proofErr w:type="gramStart"/>
      <w:r>
        <w:rPr>
          <w:sz w:val="24"/>
        </w:rPr>
        <w:t>showBook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</w:t>
      </w:r>
      <w:r w:rsidR="00A00AA4">
        <w:rPr>
          <w:sz w:val="24"/>
        </w:rPr>
        <w:t>’</w:t>
      </w:r>
      <w:r>
        <w:rPr>
          <w:sz w:val="24"/>
        </w:rPr>
        <w:t xml:space="preserve"> function</w:t>
      </w:r>
    </w:p>
    <w:p w14:paraId="1A36AB98" w14:textId="604F1B0A" w:rsidR="00F07060" w:rsidRPr="00F07060" w:rsidRDefault="00F07060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clude code to iterate through ‘books’ array and display in</w:t>
      </w:r>
      <w:r w:rsidR="00A00AA4">
        <w:rPr>
          <w:sz w:val="24"/>
        </w:rPr>
        <w:t>dividual</w:t>
      </w:r>
      <w:r>
        <w:rPr>
          <w:sz w:val="24"/>
        </w:rPr>
        <w:t xml:space="preserve"> book details as </w:t>
      </w:r>
      <w:r w:rsidR="00A00AA4">
        <w:rPr>
          <w:sz w:val="24"/>
        </w:rPr>
        <w:t xml:space="preserve">a </w:t>
      </w:r>
      <w:r>
        <w:rPr>
          <w:sz w:val="24"/>
        </w:rPr>
        <w:t>list</w:t>
      </w:r>
    </w:p>
    <w:p w14:paraId="0C3166C2" w14:textId="7D7E04C8" w:rsidR="00FE00AD" w:rsidRDefault="00FE00AD" w:rsidP="00FE00AD">
      <w:pPr>
        <w:rPr>
          <w:sz w:val="28"/>
        </w:rPr>
      </w:pPr>
    </w:p>
    <w:p w14:paraId="6506A21E" w14:textId="42AD0A1D" w:rsidR="00A00AA4" w:rsidRDefault="00A00AA4" w:rsidP="001068F4">
      <w:pPr>
        <w:pStyle w:val="ListParagraph"/>
        <w:numPr>
          <w:ilvl w:val="0"/>
          <w:numId w:val="7"/>
        </w:numPr>
        <w:rPr>
          <w:sz w:val="24"/>
        </w:rPr>
      </w:pPr>
      <w:r w:rsidRPr="00F07060">
        <w:rPr>
          <w:sz w:val="24"/>
        </w:rPr>
        <w:t>Create a</w:t>
      </w:r>
      <w:r>
        <w:rPr>
          <w:sz w:val="24"/>
        </w:rPr>
        <w:t xml:space="preserve"> JavaScript module for Members. Name it as ‘members.js’</w:t>
      </w:r>
    </w:p>
    <w:p w14:paraId="4A865188" w14:textId="74C9311C" w:rsidR="00A00AA4" w:rsidRDefault="00A00AA4" w:rsidP="001068F4">
      <w:pPr>
        <w:pStyle w:val="ListParagraph"/>
        <w:numPr>
          <w:ilvl w:val="1"/>
          <w:numId w:val="7"/>
        </w:numPr>
        <w:rPr>
          <w:sz w:val="24"/>
        </w:rPr>
      </w:pPr>
      <w:r>
        <w:rPr>
          <w:sz w:val="24"/>
        </w:rPr>
        <w:t>Create an array for storing ‘Member’ instances. Name it as ‘</w:t>
      </w:r>
      <w:proofErr w:type="gramStart"/>
      <w:r>
        <w:rPr>
          <w:sz w:val="24"/>
        </w:rPr>
        <w:t>members’</w:t>
      </w:r>
      <w:proofErr w:type="gramEnd"/>
      <w:r>
        <w:rPr>
          <w:sz w:val="24"/>
        </w:rPr>
        <w:t>. Do not make this array visible to other files</w:t>
      </w:r>
    </w:p>
    <w:p w14:paraId="1DF2B92E" w14:textId="18409C7E" w:rsidR="00A00AA4" w:rsidRDefault="00A00AA4" w:rsidP="001068F4">
      <w:pPr>
        <w:pStyle w:val="ListParagraph"/>
        <w:numPr>
          <w:ilvl w:val="1"/>
          <w:numId w:val="7"/>
        </w:numPr>
        <w:rPr>
          <w:sz w:val="24"/>
        </w:rPr>
      </w:pPr>
      <w:r>
        <w:rPr>
          <w:sz w:val="24"/>
        </w:rPr>
        <w:t>Export a ‘Member’ class</w:t>
      </w:r>
    </w:p>
    <w:p w14:paraId="03B6ED56" w14:textId="66E73931" w:rsidR="00A00AA4" w:rsidRDefault="00A00AA4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clude ‘name’ and ‘email’ properties in the class</w:t>
      </w:r>
    </w:p>
    <w:p w14:paraId="1BBBA4A2" w14:textId="6F28372D" w:rsidR="00A00AA4" w:rsidRDefault="00A00AA4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clude a constructor method that takes ‘name’ and ‘email’ input parameters</w:t>
      </w:r>
    </w:p>
    <w:p w14:paraId="08A78AA9" w14:textId="77777777" w:rsidR="00A00AA4" w:rsidRPr="00F07060" w:rsidRDefault="00A00AA4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itialize the properties using input parameters</w:t>
      </w:r>
    </w:p>
    <w:p w14:paraId="1E7F2487" w14:textId="1D652B6A" w:rsidR="00A00AA4" w:rsidRDefault="00A00AA4" w:rsidP="001068F4">
      <w:pPr>
        <w:pStyle w:val="ListParagraph"/>
        <w:numPr>
          <w:ilvl w:val="1"/>
          <w:numId w:val="7"/>
        </w:numPr>
        <w:rPr>
          <w:sz w:val="24"/>
        </w:rPr>
      </w:pPr>
      <w:r>
        <w:rPr>
          <w:sz w:val="24"/>
        </w:rPr>
        <w:t>Export ‘</w:t>
      </w:r>
      <w:proofErr w:type="spellStart"/>
      <w:proofErr w:type="gramStart"/>
      <w:r>
        <w:rPr>
          <w:sz w:val="24"/>
        </w:rPr>
        <w:t>addMember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’ function</w:t>
      </w:r>
    </w:p>
    <w:p w14:paraId="0EA90C30" w14:textId="787A5093" w:rsidR="00A00AA4" w:rsidRDefault="00A00AA4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 xml:space="preserve">Let this function take an instance of ‘Member’ class as input parameter </w:t>
      </w:r>
    </w:p>
    <w:p w14:paraId="0645494F" w14:textId="4D6D9939" w:rsidR="00A00AA4" w:rsidRDefault="00A00AA4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clude code to add the member instance to ‘members’ array</w:t>
      </w:r>
    </w:p>
    <w:p w14:paraId="2B1A1432" w14:textId="6A63C0FB" w:rsidR="00A00AA4" w:rsidRDefault="00A00AA4" w:rsidP="001068F4">
      <w:pPr>
        <w:pStyle w:val="ListParagraph"/>
        <w:numPr>
          <w:ilvl w:val="1"/>
          <w:numId w:val="7"/>
        </w:numPr>
        <w:rPr>
          <w:sz w:val="24"/>
        </w:rPr>
      </w:pPr>
      <w:r>
        <w:rPr>
          <w:sz w:val="24"/>
        </w:rPr>
        <w:t>Export ‘</w:t>
      </w:r>
      <w:proofErr w:type="spellStart"/>
      <w:proofErr w:type="gramStart"/>
      <w:r>
        <w:rPr>
          <w:sz w:val="24"/>
        </w:rPr>
        <w:t>showBook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’ function</w:t>
      </w:r>
    </w:p>
    <w:p w14:paraId="22859A5B" w14:textId="77DBD329" w:rsidR="00A00AA4" w:rsidRPr="00F07060" w:rsidRDefault="00A00AA4" w:rsidP="001068F4">
      <w:pPr>
        <w:pStyle w:val="ListParagraph"/>
        <w:numPr>
          <w:ilvl w:val="2"/>
          <w:numId w:val="7"/>
        </w:numPr>
        <w:rPr>
          <w:sz w:val="24"/>
        </w:rPr>
      </w:pPr>
      <w:r>
        <w:rPr>
          <w:sz w:val="24"/>
        </w:rPr>
        <w:t>Include code to iterate through ‘members’ array and display individual member details as a list</w:t>
      </w:r>
    </w:p>
    <w:p w14:paraId="7A7F66E1" w14:textId="4740B5EB" w:rsidR="00A00AA4" w:rsidRPr="00A00AA4" w:rsidRDefault="00A00AA4" w:rsidP="00A00AA4">
      <w:pPr>
        <w:rPr>
          <w:sz w:val="24"/>
        </w:rPr>
      </w:pPr>
    </w:p>
    <w:p w14:paraId="188FD31D" w14:textId="0369C29F" w:rsidR="00A00AA4" w:rsidRPr="00F81ACD" w:rsidRDefault="00A00AA4" w:rsidP="001068F4">
      <w:pPr>
        <w:pStyle w:val="ListParagraph"/>
        <w:numPr>
          <w:ilvl w:val="0"/>
          <w:numId w:val="8"/>
        </w:numPr>
        <w:rPr>
          <w:sz w:val="28"/>
        </w:rPr>
      </w:pPr>
      <w:r w:rsidRPr="00A00AA4">
        <w:rPr>
          <w:sz w:val="24"/>
        </w:rPr>
        <w:t>Create</w:t>
      </w:r>
      <w:r>
        <w:rPr>
          <w:sz w:val="24"/>
        </w:rPr>
        <w:t xml:space="preserve"> a JavaScript file to consume ‘books’ and ‘members’ modules created above, for e.g., name it as ‘index.js’ </w:t>
      </w:r>
    </w:p>
    <w:p w14:paraId="1C0E7AB8" w14:textId="5B7C0922" w:rsidR="00F81ACD" w:rsidRPr="00F81ACD" w:rsidRDefault="00F81ACD" w:rsidP="001068F4">
      <w:pPr>
        <w:pStyle w:val="ListParagraph"/>
        <w:numPr>
          <w:ilvl w:val="1"/>
          <w:numId w:val="8"/>
        </w:numPr>
        <w:rPr>
          <w:sz w:val="28"/>
        </w:rPr>
      </w:pPr>
      <w:r>
        <w:rPr>
          <w:sz w:val="24"/>
        </w:rPr>
        <w:t>Import ‘Book’, ‘</w:t>
      </w:r>
      <w:proofErr w:type="spellStart"/>
      <w:r>
        <w:rPr>
          <w:sz w:val="24"/>
        </w:rPr>
        <w:t>addBook</w:t>
      </w:r>
      <w:proofErr w:type="spellEnd"/>
      <w:r>
        <w:rPr>
          <w:sz w:val="24"/>
        </w:rPr>
        <w:t>’ and ‘</w:t>
      </w:r>
      <w:proofErr w:type="spellStart"/>
      <w:r>
        <w:rPr>
          <w:sz w:val="24"/>
        </w:rPr>
        <w:t>showBooks</w:t>
      </w:r>
      <w:proofErr w:type="spellEnd"/>
      <w:r>
        <w:rPr>
          <w:sz w:val="24"/>
        </w:rPr>
        <w:t>’ from ‘books.js’ module</w:t>
      </w:r>
    </w:p>
    <w:p w14:paraId="07FE07BE" w14:textId="40774534" w:rsidR="00F81ACD" w:rsidRPr="00F81ACD" w:rsidRDefault="00F81ACD" w:rsidP="001068F4">
      <w:pPr>
        <w:pStyle w:val="ListParagraph"/>
        <w:numPr>
          <w:ilvl w:val="1"/>
          <w:numId w:val="8"/>
        </w:numPr>
        <w:rPr>
          <w:sz w:val="28"/>
        </w:rPr>
      </w:pPr>
      <w:r>
        <w:rPr>
          <w:sz w:val="24"/>
        </w:rPr>
        <w:t>Import ‘Member’, ‘</w:t>
      </w:r>
      <w:proofErr w:type="spellStart"/>
      <w:r>
        <w:rPr>
          <w:sz w:val="24"/>
        </w:rPr>
        <w:t>addMember</w:t>
      </w:r>
      <w:proofErr w:type="spellEnd"/>
      <w:r>
        <w:rPr>
          <w:sz w:val="24"/>
        </w:rPr>
        <w:t>’ and ‘</w:t>
      </w:r>
      <w:proofErr w:type="spellStart"/>
      <w:r>
        <w:rPr>
          <w:sz w:val="24"/>
        </w:rPr>
        <w:t>showMembers</w:t>
      </w:r>
      <w:proofErr w:type="spellEnd"/>
      <w:r>
        <w:rPr>
          <w:sz w:val="24"/>
        </w:rPr>
        <w:t>’ from ‘members.js’ module</w:t>
      </w:r>
    </w:p>
    <w:p w14:paraId="5E3A7247" w14:textId="44846B11" w:rsidR="00F81ACD" w:rsidRPr="00F81ACD" w:rsidRDefault="00F81ACD" w:rsidP="001068F4">
      <w:pPr>
        <w:pStyle w:val="ListParagraph"/>
        <w:numPr>
          <w:ilvl w:val="1"/>
          <w:numId w:val="8"/>
        </w:numPr>
        <w:rPr>
          <w:sz w:val="28"/>
        </w:rPr>
      </w:pPr>
      <w:r>
        <w:rPr>
          <w:sz w:val="24"/>
        </w:rPr>
        <w:t>Create couple of instances of ‘Book’ class</w:t>
      </w:r>
    </w:p>
    <w:p w14:paraId="270C4CCF" w14:textId="7FDF3E0A" w:rsidR="00F81ACD" w:rsidRPr="00F81ACD" w:rsidRDefault="00F81ACD" w:rsidP="001068F4">
      <w:pPr>
        <w:pStyle w:val="ListParagraph"/>
        <w:numPr>
          <w:ilvl w:val="1"/>
          <w:numId w:val="8"/>
        </w:numPr>
        <w:rPr>
          <w:sz w:val="28"/>
        </w:rPr>
      </w:pPr>
      <w:r>
        <w:rPr>
          <w:sz w:val="24"/>
        </w:rPr>
        <w:t>Call ‘</w:t>
      </w:r>
      <w:proofErr w:type="spellStart"/>
      <w:proofErr w:type="gramStart"/>
      <w:r>
        <w:rPr>
          <w:sz w:val="24"/>
        </w:rPr>
        <w:t>addBook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)’ function to add the instances to book </w:t>
      </w:r>
      <w:proofErr w:type="spellStart"/>
      <w:r>
        <w:rPr>
          <w:sz w:val="24"/>
        </w:rPr>
        <w:t>catalog</w:t>
      </w:r>
      <w:proofErr w:type="spellEnd"/>
    </w:p>
    <w:p w14:paraId="325BF20E" w14:textId="675D10E8" w:rsidR="00F81ACD" w:rsidRPr="00F81ACD" w:rsidRDefault="00F81ACD" w:rsidP="001068F4">
      <w:pPr>
        <w:pStyle w:val="ListParagraph"/>
        <w:numPr>
          <w:ilvl w:val="1"/>
          <w:numId w:val="8"/>
        </w:numPr>
        <w:rPr>
          <w:sz w:val="28"/>
        </w:rPr>
      </w:pPr>
      <w:r>
        <w:rPr>
          <w:sz w:val="24"/>
        </w:rPr>
        <w:t>Create couple of instances of ‘Member’ class</w:t>
      </w:r>
    </w:p>
    <w:p w14:paraId="785E8A37" w14:textId="173430CF" w:rsidR="00F81ACD" w:rsidRPr="00F81ACD" w:rsidRDefault="00F81ACD" w:rsidP="001068F4">
      <w:pPr>
        <w:pStyle w:val="ListParagraph"/>
        <w:numPr>
          <w:ilvl w:val="1"/>
          <w:numId w:val="8"/>
        </w:numPr>
        <w:rPr>
          <w:sz w:val="28"/>
        </w:rPr>
      </w:pPr>
      <w:r>
        <w:rPr>
          <w:sz w:val="24"/>
        </w:rPr>
        <w:t>Call ‘</w:t>
      </w:r>
      <w:proofErr w:type="spellStart"/>
      <w:proofErr w:type="gramStart"/>
      <w:r>
        <w:rPr>
          <w:sz w:val="24"/>
        </w:rPr>
        <w:t>addMember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’ function to add the instances to member list</w:t>
      </w:r>
    </w:p>
    <w:p w14:paraId="48413BB5" w14:textId="495AB26F" w:rsidR="00F81ACD" w:rsidRPr="00F81ACD" w:rsidRDefault="00F81ACD" w:rsidP="001068F4">
      <w:pPr>
        <w:pStyle w:val="ListParagraph"/>
        <w:numPr>
          <w:ilvl w:val="1"/>
          <w:numId w:val="8"/>
        </w:numPr>
        <w:rPr>
          <w:sz w:val="28"/>
        </w:rPr>
      </w:pPr>
      <w:r>
        <w:rPr>
          <w:sz w:val="24"/>
        </w:rPr>
        <w:lastRenderedPageBreak/>
        <w:t>Call ‘</w:t>
      </w:r>
      <w:proofErr w:type="spellStart"/>
      <w:proofErr w:type="gramStart"/>
      <w:r>
        <w:rPr>
          <w:sz w:val="24"/>
        </w:rPr>
        <w:t>showBook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)’ function to display the book </w:t>
      </w:r>
      <w:proofErr w:type="spellStart"/>
      <w:r>
        <w:rPr>
          <w:sz w:val="24"/>
        </w:rPr>
        <w:t>catalog</w:t>
      </w:r>
      <w:proofErr w:type="spellEnd"/>
    </w:p>
    <w:p w14:paraId="377C37C6" w14:textId="38A493DD" w:rsidR="00F81ACD" w:rsidRPr="00A00AA4" w:rsidRDefault="00F81ACD" w:rsidP="001068F4">
      <w:pPr>
        <w:pStyle w:val="ListParagraph"/>
        <w:numPr>
          <w:ilvl w:val="1"/>
          <w:numId w:val="8"/>
        </w:numPr>
        <w:rPr>
          <w:sz w:val="28"/>
        </w:rPr>
      </w:pPr>
      <w:r>
        <w:rPr>
          <w:sz w:val="24"/>
        </w:rPr>
        <w:t>Call ‘</w:t>
      </w:r>
      <w:proofErr w:type="spellStart"/>
      <w:proofErr w:type="gramStart"/>
      <w:r>
        <w:rPr>
          <w:sz w:val="24"/>
        </w:rPr>
        <w:t>showMember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)’ function to display the member list</w:t>
      </w:r>
    </w:p>
    <w:p w14:paraId="1E3BB3CE" w14:textId="2887AED9" w:rsidR="000F281F" w:rsidRDefault="000F281F">
      <w:pPr>
        <w:spacing w:after="200" w:line="276" w:lineRule="auto"/>
        <w:rPr>
          <w:sz w:val="24"/>
        </w:rPr>
      </w:pPr>
    </w:p>
    <w:p w14:paraId="784B921F" w14:textId="7A591CE2" w:rsidR="00BD0681" w:rsidRPr="00BD0681" w:rsidRDefault="00BD0681" w:rsidP="001068F4">
      <w:pPr>
        <w:pStyle w:val="ListParagraph"/>
        <w:numPr>
          <w:ilvl w:val="0"/>
          <w:numId w:val="8"/>
        </w:numPr>
        <w:spacing w:after="200" w:line="276" w:lineRule="auto"/>
        <w:rPr>
          <w:sz w:val="24"/>
        </w:rPr>
      </w:pPr>
      <w:r>
        <w:rPr>
          <w:sz w:val="24"/>
        </w:rPr>
        <w:t xml:space="preserve">Run the code and check if things are working as expected  </w:t>
      </w:r>
    </w:p>
    <w:p w14:paraId="7B2EF907" w14:textId="77777777" w:rsidR="00BD0681" w:rsidRPr="00BD0681" w:rsidRDefault="00BD0681" w:rsidP="00BD0681">
      <w:pPr>
        <w:spacing w:after="200" w:line="276" w:lineRule="auto"/>
        <w:rPr>
          <w:sz w:val="24"/>
        </w:rPr>
      </w:pPr>
    </w:p>
    <w:p w14:paraId="2CF58CAD" w14:textId="77777777" w:rsidR="00BD0681" w:rsidRDefault="00BD0681">
      <w:pPr>
        <w:spacing w:after="200" w:line="276" w:lineRule="auto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701EB10D" w14:textId="47B60549" w:rsidR="00A81097" w:rsidRDefault="004B5062" w:rsidP="001068F4">
      <w:pPr>
        <w:pStyle w:val="Heading1"/>
        <w:numPr>
          <w:ilvl w:val="0"/>
          <w:numId w:val="2"/>
        </w:numPr>
      </w:pPr>
      <w:r>
        <w:lastRenderedPageBreak/>
        <w:t>Promises</w:t>
      </w:r>
    </w:p>
    <w:p w14:paraId="4CF1CD73" w14:textId="3290688D" w:rsidR="00E974B6" w:rsidRDefault="008F178C" w:rsidP="004439B1">
      <w:pPr>
        <w:rPr>
          <w:sz w:val="24"/>
        </w:rPr>
      </w:pPr>
      <w:r>
        <w:rPr>
          <w:sz w:val="24"/>
        </w:rPr>
        <w:t>Refactor the following code.</w:t>
      </w:r>
    </w:p>
    <w:p w14:paraId="6907C2AF" w14:textId="412476C8" w:rsidR="008F178C" w:rsidRDefault="008F178C" w:rsidP="001068F4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‘</w:t>
      </w:r>
      <w:proofErr w:type="spellStart"/>
      <w:proofErr w:type="gramStart"/>
      <w:r>
        <w:rPr>
          <w:sz w:val="24"/>
        </w:rPr>
        <w:t>getUser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)’ function currently uses a </w:t>
      </w:r>
      <w:proofErr w:type="spellStart"/>
      <w:r>
        <w:rPr>
          <w:sz w:val="24"/>
        </w:rPr>
        <w:t>callback</w:t>
      </w:r>
      <w:proofErr w:type="spellEnd"/>
      <w:r>
        <w:rPr>
          <w:sz w:val="24"/>
        </w:rPr>
        <w:t xml:space="preserve"> to communicate with the caller. Modify the function to return a promise object</w:t>
      </w:r>
    </w:p>
    <w:p w14:paraId="7F86C2DF" w14:textId="77777777" w:rsidR="008F178C" w:rsidRDefault="008F178C" w:rsidP="001068F4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>The caller should use ‘</w:t>
      </w:r>
      <w:proofErr w:type="gramStart"/>
      <w:r>
        <w:rPr>
          <w:sz w:val="24"/>
        </w:rPr>
        <w:t>then(</w:t>
      </w:r>
      <w:proofErr w:type="gramEnd"/>
      <w:r>
        <w:rPr>
          <w:sz w:val="24"/>
        </w:rPr>
        <w:t>)’ and ‘catch()’ methods of the promise object to handle success and error scenarios</w:t>
      </w:r>
    </w:p>
    <w:p w14:paraId="2EEDB478" w14:textId="1592B1BF" w:rsidR="008F178C" w:rsidRDefault="008F178C" w:rsidP="001068F4">
      <w:pPr>
        <w:pStyle w:val="ListParagraph"/>
        <w:numPr>
          <w:ilvl w:val="0"/>
          <w:numId w:val="4"/>
        </w:numPr>
        <w:rPr>
          <w:sz w:val="24"/>
        </w:rPr>
      </w:pPr>
      <w:r>
        <w:rPr>
          <w:sz w:val="24"/>
        </w:rPr>
        <w:t xml:space="preserve">Use arrow function syntax for all function definitions and </w:t>
      </w:r>
      <w:proofErr w:type="spellStart"/>
      <w:r>
        <w:rPr>
          <w:sz w:val="24"/>
        </w:rPr>
        <w:t>callbacks</w:t>
      </w:r>
      <w:proofErr w:type="spellEnd"/>
    </w:p>
    <w:p w14:paraId="284E2AE6" w14:textId="37B99E4A" w:rsidR="008F178C" w:rsidRPr="008F178C" w:rsidRDefault="00F06F10" w:rsidP="008F178C">
      <w:pPr>
        <w:rPr>
          <w:sz w:val="24"/>
        </w:rPr>
      </w:pPr>
      <w:r w:rsidRPr="006E1FAE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9BFDE5A" wp14:editId="774726AB">
                <wp:simplePos x="0" y="0"/>
                <wp:positionH relativeFrom="margin">
                  <wp:align>center</wp:align>
                </wp:positionH>
                <wp:positionV relativeFrom="paragraph">
                  <wp:posOffset>20320</wp:posOffset>
                </wp:positionV>
                <wp:extent cx="5463540" cy="1404620"/>
                <wp:effectExtent l="0" t="0" r="22860" b="2095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354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4119F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bookmarkStart w:id="0" w:name="_GoBack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getUser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id, </w:t>
                            </w:r>
                            <w:proofErr w:type="spell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allback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 {</w:t>
                            </w:r>
                          </w:p>
                          <w:p w14:paraId="3C84A63A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console.log('</w:t>
                            </w:r>
                            <w:proofErr w:type="spellStart"/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getUser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 begin');</w:t>
                            </w:r>
                          </w:p>
                          <w:p w14:paraId="47E9D204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02AC036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if (</w:t>
                            </w:r>
                            <w:proofErr w:type="spell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sNaN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id)) {</w:t>
                            </w:r>
                          </w:p>
                          <w:p w14:paraId="331CD2E0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allback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User Id should be a number');</w:t>
                            </w:r>
                          </w:p>
                          <w:p w14:paraId="73D2AD92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return;</w:t>
                            </w:r>
                          </w:p>
                          <w:p w14:paraId="74599DD7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}</w:t>
                            </w:r>
                          </w:p>
                          <w:p w14:paraId="2D093F36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6CAC911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etTimeout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unction () {</w:t>
                            </w:r>
                          </w:p>
                          <w:p w14:paraId="3C9071D5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C6BDE5C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allback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null, {</w:t>
                            </w:r>
                          </w:p>
                          <w:p w14:paraId="213E2B11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  id: id,</w:t>
                            </w:r>
                          </w:p>
                          <w:p w14:paraId="6906F521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  name: 'Hari'</w:t>
                            </w:r>
                          </w:p>
                          <w:p w14:paraId="4AF6D78B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});</w:t>
                            </w:r>
                          </w:p>
                          <w:p w14:paraId="7AB7C031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console.log('</w:t>
                            </w:r>
                            <w:proofErr w:type="spellStart"/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getUser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) end');</w:t>
                            </w:r>
                          </w:p>
                          <w:p w14:paraId="765509B0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761A8BD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}, 3000);</w:t>
                            </w:r>
                          </w:p>
                          <w:p w14:paraId="3893219E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}</w:t>
                            </w:r>
                          </w:p>
                          <w:p w14:paraId="7F7D84C2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D5B08EE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'Begin');</w:t>
                            </w:r>
                          </w:p>
                          <w:p w14:paraId="78724F13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4508A15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proofErr w:type="spellStart"/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getUser</w:t>
                            </w:r>
                            <w:proofErr w:type="spell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, function (error, user) {</w:t>
                            </w:r>
                          </w:p>
                          <w:p w14:paraId="30CE1CF9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if (error) {</w:t>
                            </w:r>
                          </w:p>
                          <w:p w14:paraId="6E3A5206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</w:t>
                            </w:r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Error:', error);</w:t>
                            </w:r>
                          </w:p>
                          <w:p w14:paraId="4E699AA7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return;</w:t>
                            </w:r>
                          </w:p>
                          <w:p w14:paraId="445ED6DA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}</w:t>
                            </w:r>
                          </w:p>
                          <w:p w14:paraId="05654F67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AA3CC9B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</w:t>
                            </w:r>
                            <w:proofErr w:type="gramStart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</w:t>
                            </w:r>
                            <w:proofErr w:type="gramEnd"/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'user:', user);</w:t>
                            </w:r>
                          </w:p>
                          <w:p w14:paraId="18ED13E7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});</w:t>
                            </w:r>
                          </w:p>
                          <w:p w14:paraId="5A21443B" w14:textId="77777777" w:rsidR="008F178C" w:rsidRPr="008F178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645FF5D" w14:textId="494377EE" w:rsidR="008F178C" w:rsidRPr="00716DBC" w:rsidRDefault="008F178C" w:rsidP="008F178C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8F178C">
                              <w:rPr>
                                <w:rFonts w:ascii="Courier New" w:hAnsi="Courier New" w:cs="Courier New"/>
                                <w:sz w:val="20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sole.log('End');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BFDE5A" id="_x0000_s1029" type="#_x0000_t202" style="position:absolute;margin-left:0;margin-top:1.6pt;width:430.2pt;height:110.6pt;z-index:25167872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" fillcolor="#f2f2f2 [3052]">
                <v:textbox style="mso-fit-shape-to-text:t">
                  <w:txbxContent>
                    <w:p w14:paraId="04E4119F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bookmarkStart w:id="1" w:name="_GoBack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getUser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id, </w:t>
                      </w:r>
                      <w:proofErr w:type="spell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allback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 {</w:t>
                      </w:r>
                    </w:p>
                    <w:p w14:paraId="3C84A63A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console.log('</w:t>
                      </w:r>
                      <w:proofErr w:type="spellStart"/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getUser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 begin');</w:t>
                      </w:r>
                    </w:p>
                    <w:p w14:paraId="47E9D204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702AC036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if (</w:t>
                      </w:r>
                      <w:proofErr w:type="spell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sNaN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id)) {</w:t>
                      </w:r>
                    </w:p>
                    <w:p w14:paraId="331CD2E0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</w:t>
                      </w:r>
                      <w:proofErr w:type="spellStart"/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allback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User Id should be a number');</w:t>
                      </w:r>
                    </w:p>
                    <w:p w14:paraId="73D2AD92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return;</w:t>
                      </w:r>
                    </w:p>
                    <w:p w14:paraId="74599DD7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}</w:t>
                      </w:r>
                    </w:p>
                    <w:p w14:paraId="2D093F36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56CAC911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spellStart"/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etTimeout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unction () {</w:t>
                      </w:r>
                    </w:p>
                    <w:p w14:paraId="3C9071D5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0C6BDE5C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</w:t>
                      </w:r>
                      <w:proofErr w:type="spellStart"/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allback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null, {</w:t>
                      </w:r>
                    </w:p>
                    <w:p w14:paraId="213E2B11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  id: id,</w:t>
                      </w:r>
                    </w:p>
                    <w:p w14:paraId="6906F521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  name: 'Hari'</w:t>
                      </w:r>
                    </w:p>
                    <w:p w14:paraId="4AF6D78B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});</w:t>
                      </w:r>
                    </w:p>
                    <w:p w14:paraId="7AB7C031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console.log('</w:t>
                      </w:r>
                      <w:proofErr w:type="spellStart"/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getUser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) end');</w:t>
                      </w:r>
                    </w:p>
                    <w:p w14:paraId="765509B0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3761A8BD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}, 3000);</w:t>
                      </w:r>
                    </w:p>
                    <w:p w14:paraId="3893219E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}</w:t>
                      </w:r>
                    </w:p>
                    <w:p w14:paraId="7F7D84C2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0D5B08EE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'Begin');</w:t>
                      </w:r>
                    </w:p>
                    <w:p w14:paraId="78724F13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54508A15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proofErr w:type="spellStart"/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getUser</w:t>
                      </w:r>
                      <w:proofErr w:type="spell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, function (error, user) {</w:t>
                      </w:r>
                    </w:p>
                    <w:p w14:paraId="30CE1CF9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if (error) {</w:t>
                      </w:r>
                    </w:p>
                    <w:p w14:paraId="6E3A5206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</w:t>
                      </w:r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Error:', error);</w:t>
                      </w:r>
                    </w:p>
                    <w:p w14:paraId="4E699AA7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return;</w:t>
                      </w:r>
                    </w:p>
                    <w:p w14:paraId="445ED6DA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}</w:t>
                      </w:r>
                    </w:p>
                    <w:p w14:paraId="05654F67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1AA3CC9B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</w:t>
                      </w:r>
                      <w:proofErr w:type="gramStart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</w:t>
                      </w:r>
                      <w:proofErr w:type="gramEnd"/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'user:', user);</w:t>
                      </w:r>
                    </w:p>
                    <w:p w14:paraId="18ED13E7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});</w:t>
                      </w:r>
                    </w:p>
                    <w:p w14:paraId="5A21443B" w14:textId="77777777" w:rsidR="008F178C" w:rsidRPr="008F178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3645FF5D" w14:textId="494377EE" w:rsidR="008F178C" w:rsidRPr="00716DBC" w:rsidRDefault="008F178C" w:rsidP="008F178C">
                      <w:pPr>
                        <w:spacing w:after="0"/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8F178C">
                        <w:rPr>
                          <w:rFonts w:ascii="Courier New" w:hAnsi="Courier New" w:cs="Courier New"/>
                          <w:sz w:val="20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sole.log('End');</w:t>
                      </w:r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8F178C" w:rsidRPr="008F178C" w:rsidSect="00DC5B36">
      <w:headerReference w:type="default" r:id="rId8"/>
      <w:footerReference w:type="default" r:id="rId9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40C451" w14:textId="77777777" w:rsidR="0030103E" w:rsidRDefault="0030103E" w:rsidP="00312457">
      <w:pPr>
        <w:spacing w:after="0" w:line="240" w:lineRule="auto"/>
      </w:pPr>
      <w:r>
        <w:separator/>
      </w:r>
    </w:p>
  </w:endnote>
  <w:endnote w:type="continuationSeparator" w:id="0">
    <w:p w14:paraId="3BF50E92" w14:textId="77777777" w:rsidR="0030103E" w:rsidRDefault="0030103E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30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7F29A" w14:textId="77777777" w:rsidR="0030103E" w:rsidRDefault="0030103E" w:rsidP="00312457">
      <w:pPr>
        <w:spacing w:after="0" w:line="240" w:lineRule="auto"/>
      </w:pPr>
      <w:r>
        <w:separator/>
      </w:r>
    </w:p>
  </w:footnote>
  <w:footnote w:type="continuationSeparator" w:id="0">
    <w:p w14:paraId="00A046D6" w14:textId="77777777" w:rsidR="0030103E" w:rsidRDefault="0030103E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2F9337F3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A11977">
      <w:rPr>
        <w:u w:color="FFFFFF" w:themeColor="background1" w:themeTint="00" w:themeShade="00"/>
      </w:rPr>
      <w:t xml:space="preserve">JavaScript Exercise </w:t>
    </w:r>
    <w:r w:rsidR="00403AD0">
      <w:rPr>
        <w:u w:color="FFFFFF" w:themeColor="background1" w:themeTint="00" w:themeShade="00"/>
      </w:rPr>
      <w:t>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B6BF9"/>
    <w:multiLevelType w:val="hybridMultilevel"/>
    <w:tmpl w:val="FAEA9E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86E2C"/>
    <w:multiLevelType w:val="multilevel"/>
    <w:tmpl w:val="A1803E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E6709BD"/>
    <w:multiLevelType w:val="hybridMultilevel"/>
    <w:tmpl w:val="A0BE39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A15C88"/>
    <w:multiLevelType w:val="hybridMultilevel"/>
    <w:tmpl w:val="0C6271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E76984"/>
    <w:multiLevelType w:val="hybridMultilevel"/>
    <w:tmpl w:val="5E0C8C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7B2EED"/>
    <w:multiLevelType w:val="hybridMultilevel"/>
    <w:tmpl w:val="03D0A10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DA3E40"/>
    <w:multiLevelType w:val="hybridMultilevel"/>
    <w:tmpl w:val="E272CC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2"/>
  </w:num>
  <w:num w:numId="8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5BE"/>
    <w:rsid w:val="0006085F"/>
    <w:rsid w:val="00066A45"/>
    <w:rsid w:val="0007278A"/>
    <w:rsid w:val="00074A7B"/>
    <w:rsid w:val="000A2742"/>
    <w:rsid w:val="000B0C15"/>
    <w:rsid w:val="000B358D"/>
    <w:rsid w:val="000D4CEB"/>
    <w:rsid w:val="000E1492"/>
    <w:rsid w:val="000F281F"/>
    <w:rsid w:val="000F7DAE"/>
    <w:rsid w:val="001023AB"/>
    <w:rsid w:val="001068F4"/>
    <w:rsid w:val="0011314B"/>
    <w:rsid w:val="0011324E"/>
    <w:rsid w:val="00114429"/>
    <w:rsid w:val="00115988"/>
    <w:rsid w:val="001267CA"/>
    <w:rsid w:val="00132F97"/>
    <w:rsid w:val="00140EB1"/>
    <w:rsid w:val="001506FC"/>
    <w:rsid w:val="00170D12"/>
    <w:rsid w:val="00171987"/>
    <w:rsid w:val="001775CD"/>
    <w:rsid w:val="00182A73"/>
    <w:rsid w:val="001A4C8C"/>
    <w:rsid w:val="001B3E0B"/>
    <w:rsid w:val="00203BF7"/>
    <w:rsid w:val="00206F10"/>
    <w:rsid w:val="0021268B"/>
    <w:rsid w:val="0023179A"/>
    <w:rsid w:val="002354B1"/>
    <w:rsid w:val="00244A43"/>
    <w:rsid w:val="00254DF4"/>
    <w:rsid w:val="00264A56"/>
    <w:rsid w:val="00271B25"/>
    <w:rsid w:val="002B5BCC"/>
    <w:rsid w:val="002B6A38"/>
    <w:rsid w:val="002C41AC"/>
    <w:rsid w:val="002C5D49"/>
    <w:rsid w:val="002D35FE"/>
    <w:rsid w:val="002F3D06"/>
    <w:rsid w:val="0030103E"/>
    <w:rsid w:val="00301930"/>
    <w:rsid w:val="00307246"/>
    <w:rsid w:val="003108EB"/>
    <w:rsid w:val="00312457"/>
    <w:rsid w:val="00325948"/>
    <w:rsid w:val="00325EAF"/>
    <w:rsid w:val="00357911"/>
    <w:rsid w:val="00365B6A"/>
    <w:rsid w:val="00377373"/>
    <w:rsid w:val="003816FA"/>
    <w:rsid w:val="00385CFD"/>
    <w:rsid w:val="00390C80"/>
    <w:rsid w:val="0039173D"/>
    <w:rsid w:val="003A4F37"/>
    <w:rsid w:val="003D336C"/>
    <w:rsid w:val="003D500D"/>
    <w:rsid w:val="003D78F4"/>
    <w:rsid w:val="003E0C9D"/>
    <w:rsid w:val="003E4BA8"/>
    <w:rsid w:val="00401357"/>
    <w:rsid w:val="00402FBA"/>
    <w:rsid w:val="00403AD0"/>
    <w:rsid w:val="00405B60"/>
    <w:rsid w:val="00412318"/>
    <w:rsid w:val="0041502F"/>
    <w:rsid w:val="00422274"/>
    <w:rsid w:val="0042760E"/>
    <w:rsid w:val="00441DCB"/>
    <w:rsid w:val="004439B1"/>
    <w:rsid w:val="00456524"/>
    <w:rsid w:val="00477C29"/>
    <w:rsid w:val="00492A09"/>
    <w:rsid w:val="00497213"/>
    <w:rsid w:val="004A6A39"/>
    <w:rsid w:val="004A76E1"/>
    <w:rsid w:val="004B5062"/>
    <w:rsid w:val="004C4622"/>
    <w:rsid w:val="004C79BD"/>
    <w:rsid w:val="004D69FC"/>
    <w:rsid w:val="004E1F10"/>
    <w:rsid w:val="004E4BBF"/>
    <w:rsid w:val="004E6016"/>
    <w:rsid w:val="004F4C26"/>
    <w:rsid w:val="004F4ECA"/>
    <w:rsid w:val="004F70C5"/>
    <w:rsid w:val="00521F9F"/>
    <w:rsid w:val="005227B2"/>
    <w:rsid w:val="00522DD4"/>
    <w:rsid w:val="00535BE5"/>
    <w:rsid w:val="005526F5"/>
    <w:rsid w:val="0055569A"/>
    <w:rsid w:val="00557484"/>
    <w:rsid w:val="0056727F"/>
    <w:rsid w:val="005718E6"/>
    <w:rsid w:val="00572BE8"/>
    <w:rsid w:val="00577228"/>
    <w:rsid w:val="0058088B"/>
    <w:rsid w:val="005813CA"/>
    <w:rsid w:val="005916AD"/>
    <w:rsid w:val="00591E95"/>
    <w:rsid w:val="005A2745"/>
    <w:rsid w:val="005C5407"/>
    <w:rsid w:val="005C573A"/>
    <w:rsid w:val="005C5CB5"/>
    <w:rsid w:val="005D772E"/>
    <w:rsid w:val="0060550F"/>
    <w:rsid w:val="00612668"/>
    <w:rsid w:val="00617C2A"/>
    <w:rsid w:val="00622283"/>
    <w:rsid w:val="00632D16"/>
    <w:rsid w:val="00633750"/>
    <w:rsid w:val="00681DC5"/>
    <w:rsid w:val="00683BB3"/>
    <w:rsid w:val="006856D1"/>
    <w:rsid w:val="006865D3"/>
    <w:rsid w:val="00686ED5"/>
    <w:rsid w:val="006B1702"/>
    <w:rsid w:val="006D02F7"/>
    <w:rsid w:val="006D419B"/>
    <w:rsid w:val="006D54F2"/>
    <w:rsid w:val="006E1FAE"/>
    <w:rsid w:val="006F27BA"/>
    <w:rsid w:val="006F2D77"/>
    <w:rsid w:val="00705CC3"/>
    <w:rsid w:val="0070735C"/>
    <w:rsid w:val="00716C07"/>
    <w:rsid w:val="00716DBC"/>
    <w:rsid w:val="007208D9"/>
    <w:rsid w:val="00721225"/>
    <w:rsid w:val="00722868"/>
    <w:rsid w:val="00730AB2"/>
    <w:rsid w:val="00743FB2"/>
    <w:rsid w:val="007448AA"/>
    <w:rsid w:val="00751A3F"/>
    <w:rsid w:val="00753B85"/>
    <w:rsid w:val="00754D4D"/>
    <w:rsid w:val="00765E64"/>
    <w:rsid w:val="007717B3"/>
    <w:rsid w:val="007B4349"/>
    <w:rsid w:val="007C02E5"/>
    <w:rsid w:val="007D3737"/>
    <w:rsid w:val="007E6653"/>
    <w:rsid w:val="007F5123"/>
    <w:rsid w:val="007F5EE3"/>
    <w:rsid w:val="007F6D40"/>
    <w:rsid w:val="00830DFB"/>
    <w:rsid w:val="00832335"/>
    <w:rsid w:val="0084061B"/>
    <w:rsid w:val="0084420D"/>
    <w:rsid w:val="00854BEE"/>
    <w:rsid w:val="0089749E"/>
    <w:rsid w:val="008A04DD"/>
    <w:rsid w:val="008A0DFE"/>
    <w:rsid w:val="008B1687"/>
    <w:rsid w:val="008B2B8A"/>
    <w:rsid w:val="008B3D33"/>
    <w:rsid w:val="008B7DA1"/>
    <w:rsid w:val="008D01FD"/>
    <w:rsid w:val="008D6C4A"/>
    <w:rsid w:val="008E3BC2"/>
    <w:rsid w:val="008E650C"/>
    <w:rsid w:val="008F178C"/>
    <w:rsid w:val="0091584B"/>
    <w:rsid w:val="00924012"/>
    <w:rsid w:val="00926C38"/>
    <w:rsid w:val="009320C1"/>
    <w:rsid w:val="00934711"/>
    <w:rsid w:val="00934BD4"/>
    <w:rsid w:val="00945C32"/>
    <w:rsid w:val="00945FB0"/>
    <w:rsid w:val="009510B7"/>
    <w:rsid w:val="00957B36"/>
    <w:rsid w:val="00961E6E"/>
    <w:rsid w:val="009661E3"/>
    <w:rsid w:val="00971409"/>
    <w:rsid w:val="00971E85"/>
    <w:rsid w:val="00972B33"/>
    <w:rsid w:val="00973729"/>
    <w:rsid w:val="00980645"/>
    <w:rsid w:val="00981342"/>
    <w:rsid w:val="00991963"/>
    <w:rsid w:val="009A1D1F"/>
    <w:rsid w:val="009B465C"/>
    <w:rsid w:val="009B5D39"/>
    <w:rsid w:val="009E4800"/>
    <w:rsid w:val="009F79EB"/>
    <w:rsid w:val="00A00AA4"/>
    <w:rsid w:val="00A11977"/>
    <w:rsid w:val="00A238A4"/>
    <w:rsid w:val="00A30DB2"/>
    <w:rsid w:val="00A348ED"/>
    <w:rsid w:val="00A43EEA"/>
    <w:rsid w:val="00A4719E"/>
    <w:rsid w:val="00A81097"/>
    <w:rsid w:val="00A83C14"/>
    <w:rsid w:val="00A855B1"/>
    <w:rsid w:val="00AA21FD"/>
    <w:rsid w:val="00AB4459"/>
    <w:rsid w:val="00AB5BB5"/>
    <w:rsid w:val="00AB697A"/>
    <w:rsid w:val="00AB6D58"/>
    <w:rsid w:val="00AC647F"/>
    <w:rsid w:val="00AD1DAD"/>
    <w:rsid w:val="00AE53DA"/>
    <w:rsid w:val="00B00665"/>
    <w:rsid w:val="00B12DE9"/>
    <w:rsid w:val="00B355DC"/>
    <w:rsid w:val="00B361F0"/>
    <w:rsid w:val="00B41FC2"/>
    <w:rsid w:val="00B469CF"/>
    <w:rsid w:val="00B60795"/>
    <w:rsid w:val="00B819F0"/>
    <w:rsid w:val="00B849B5"/>
    <w:rsid w:val="00B91D90"/>
    <w:rsid w:val="00BA5189"/>
    <w:rsid w:val="00BB333E"/>
    <w:rsid w:val="00BB7FFE"/>
    <w:rsid w:val="00BD0681"/>
    <w:rsid w:val="00BD091D"/>
    <w:rsid w:val="00BD4449"/>
    <w:rsid w:val="00BE266D"/>
    <w:rsid w:val="00BE5B66"/>
    <w:rsid w:val="00BF0B84"/>
    <w:rsid w:val="00C06CB2"/>
    <w:rsid w:val="00C10113"/>
    <w:rsid w:val="00C226A7"/>
    <w:rsid w:val="00C35B35"/>
    <w:rsid w:val="00C44F6E"/>
    <w:rsid w:val="00C47D0C"/>
    <w:rsid w:val="00C56862"/>
    <w:rsid w:val="00C62EC6"/>
    <w:rsid w:val="00C768B5"/>
    <w:rsid w:val="00C8298E"/>
    <w:rsid w:val="00C952B1"/>
    <w:rsid w:val="00CA1268"/>
    <w:rsid w:val="00CA1B7D"/>
    <w:rsid w:val="00CB17BA"/>
    <w:rsid w:val="00CB5410"/>
    <w:rsid w:val="00CC1040"/>
    <w:rsid w:val="00CC3611"/>
    <w:rsid w:val="00CD45C9"/>
    <w:rsid w:val="00CD4651"/>
    <w:rsid w:val="00CF7ACE"/>
    <w:rsid w:val="00D03672"/>
    <w:rsid w:val="00D108ED"/>
    <w:rsid w:val="00D1330D"/>
    <w:rsid w:val="00D304EF"/>
    <w:rsid w:val="00D30B36"/>
    <w:rsid w:val="00D31739"/>
    <w:rsid w:val="00D33A12"/>
    <w:rsid w:val="00D34874"/>
    <w:rsid w:val="00D45CBB"/>
    <w:rsid w:val="00D57AA6"/>
    <w:rsid w:val="00D675E1"/>
    <w:rsid w:val="00D937FA"/>
    <w:rsid w:val="00D94BD6"/>
    <w:rsid w:val="00DA1765"/>
    <w:rsid w:val="00DB6A45"/>
    <w:rsid w:val="00DC5B36"/>
    <w:rsid w:val="00DD0E63"/>
    <w:rsid w:val="00DE09B1"/>
    <w:rsid w:val="00DE26B4"/>
    <w:rsid w:val="00DE4CAF"/>
    <w:rsid w:val="00DF01A1"/>
    <w:rsid w:val="00DF4AC0"/>
    <w:rsid w:val="00DF6160"/>
    <w:rsid w:val="00E000E0"/>
    <w:rsid w:val="00E127FF"/>
    <w:rsid w:val="00E2646E"/>
    <w:rsid w:val="00E26EEA"/>
    <w:rsid w:val="00E32B9E"/>
    <w:rsid w:val="00E40912"/>
    <w:rsid w:val="00E41CD7"/>
    <w:rsid w:val="00E44E68"/>
    <w:rsid w:val="00E5282B"/>
    <w:rsid w:val="00E56840"/>
    <w:rsid w:val="00E96FA4"/>
    <w:rsid w:val="00E974B6"/>
    <w:rsid w:val="00E97924"/>
    <w:rsid w:val="00EA4374"/>
    <w:rsid w:val="00EB695A"/>
    <w:rsid w:val="00EB7342"/>
    <w:rsid w:val="00EC34DF"/>
    <w:rsid w:val="00ED7197"/>
    <w:rsid w:val="00EE7699"/>
    <w:rsid w:val="00EF1F25"/>
    <w:rsid w:val="00EF5EC1"/>
    <w:rsid w:val="00F06F10"/>
    <w:rsid w:val="00F07060"/>
    <w:rsid w:val="00F34D9D"/>
    <w:rsid w:val="00F3703B"/>
    <w:rsid w:val="00F474FE"/>
    <w:rsid w:val="00F533EE"/>
    <w:rsid w:val="00F53620"/>
    <w:rsid w:val="00F60652"/>
    <w:rsid w:val="00F64F31"/>
    <w:rsid w:val="00F81ACD"/>
    <w:rsid w:val="00F858BC"/>
    <w:rsid w:val="00F90554"/>
    <w:rsid w:val="00F964BC"/>
    <w:rsid w:val="00FB46FC"/>
    <w:rsid w:val="00FB7554"/>
    <w:rsid w:val="00FD5EC6"/>
    <w:rsid w:val="00FE00AD"/>
    <w:rsid w:val="00FE4055"/>
    <w:rsid w:val="00FF3246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5E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25EA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IN"/>
    </w:rPr>
  </w:style>
  <w:style w:type="character" w:styleId="Hyperlink">
    <w:name w:val="Hyperlink"/>
    <w:basedOn w:val="DefaultParagraphFont"/>
    <w:uiPriority w:val="99"/>
    <w:unhideWhenUsed/>
    <w:rsid w:val="003A4F3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4F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4F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CE0EE9-EABC-48C0-9F6C-87735D98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6</TotalTime>
  <Pages>5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Naveen Pete</cp:lastModifiedBy>
  <cp:revision>127</cp:revision>
  <dcterms:created xsi:type="dcterms:W3CDTF">2018-08-09T06:58:00Z</dcterms:created>
  <dcterms:modified xsi:type="dcterms:W3CDTF">2019-05-07T13:49:00Z</dcterms:modified>
</cp:coreProperties>
</file>